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0CF5" w:rsidRDefault="00090926" w:rsidP="0009092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ution </w:t>
      </w:r>
      <w:r w:rsidR="00133959">
        <w:rPr>
          <w:rFonts w:ascii="Times New Roman" w:hAnsi="Times New Roman" w:cs="Times New Roman"/>
        </w:rPr>
        <w:t>Hints</w:t>
      </w:r>
    </w:p>
    <w:p w:rsidR="00090926" w:rsidRDefault="00090926" w:rsidP="00090926">
      <w:pPr>
        <w:jc w:val="both"/>
        <w:rPr>
          <w:rFonts w:ascii="Times New Roman" w:hAnsi="Times New Roman" w:cs="Times New Roman"/>
        </w:rPr>
      </w:pPr>
    </w:p>
    <w:p w:rsidR="005F61CE" w:rsidRDefault="000762A5" w:rsidP="0009092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 5</w:t>
      </w:r>
      <w:r w:rsidR="00090926">
        <w:rPr>
          <w:rFonts w:ascii="Times New Roman" w:hAnsi="Times New Roman" w:cs="Times New Roman"/>
        </w:rPr>
        <w:t>) With the given conditions, the cost matrix can be written as:</w:t>
      </w:r>
    </w:p>
    <w:p w:rsidR="00090926" w:rsidRPr="005F61CE" w:rsidRDefault="005F61CE" w:rsidP="005F61CE">
      <w:pPr>
        <w:tabs>
          <w:tab w:val="left" w:pos="6029"/>
        </w:tabs>
        <w:rPr>
          <w:rFonts w:ascii="Times New Roman" w:hAnsi="Times New Roman" w:cs="Times New Roman"/>
        </w:rPr>
      </w:pP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7504607F" wp14:editId="43F6CE0A">
                <wp:simplePos x="0" y="0"/>
                <wp:positionH relativeFrom="column">
                  <wp:posOffset>4932244</wp:posOffset>
                </wp:positionH>
                <wp:positionV relativeFrom="paragraph">
                  <wp:posOffset>220819</wp:posOffset>
                </wp:positionV>
                <wp:extent cx="319405" cy="196215"/>
                <wp:effectExtent l="0" t="0" r="23495" b="13335"/>
                <wp:wrapNone/>
                <wp:docPr id="3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4607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8.35pt;margin-top:17.4pt;width:25.15pt;height:15.45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B73E0E7" wp14:editId="0787DDAE">
                <wp:simplePos x="0" y="0"/>
                <wp:positionH relativeFrom="column">
                  <wp:posOffset>5331299</wp:posOffset>
                </wp:positionH>
                <wp:positionV relativeFrom="paragraph">
                  <wp:posOffset>247015</wp:posOffset>
                </wp:positionV>
                <wp:extent cx="319405" cy="196215"/>
                <wp:effectExtent l="0" t="0" r="23495" b="13335"/>
                <wp:wrapNone/>
                <wp:docPr id="3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3E0E7" id="_x0000_s1027" type="#_x0000_t202" style="position:absolute;margin-left:419.8pt;margin-top:19.45pt;width:25.15pt;height:15.4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025014F0" wp14:editId="553FDB8E">
                <wp:simplePos x="0" y="0"/>
                <wp:positionH relativeFrom="column">
                  <wp:posOffset>3552730</wp:posOffset>
                </wp:positionH>
                <wp:positionV relativeFrom="paragraph">
                  <wp:posOffset>203863</wp:posOffset>
                </wp:positionV>
                <wp:extent cx="299720" cy="190500"/>
                <wp:effectExtent l="0" t="0" r="24130" b="19050"/>
                <wp:wrapNone/>
                <wp:docPr id="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014F0" id="_x0000_s1028" type="#_x0000_t202" style="position:absolute;margin-left:279.75pt;margin-top:16.05pt;width:23.6pt;height:1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0DD6C26A" wp14:editId="02ED0F3D">
                <wp:simplePos x="0" y="0"/>
                <wp:positionH relativeFrom="column">
                  <wp:posOffset>4015645</wp:posOffset>
                </wp:positionH>
                <wp:positionV relativeFrom="paragraph">
                  <wp:posOffset>202593</wp:posOffset>
                </wp:positionV>
                <wp:extent cx="319405" cy="196273"/>
                <wp:effectExtent l="0" t="0" r="23495" b="13335"/>
                <wp:wrapNone/>
                <wp:docPr id="3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D6C26A" id="_x0000_s1029" type="#_x0000_t202" style="position:absolute;margin-left:316.2pt;margin-top:15.95pt;width:25.15pt;height:15.45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5B6E4983" wp14:editId="310702D5">
                <wp:simplePos x="0" y="0"/>
                <wp:positionH relativeFrom="column">
                  <wp:posOffset>4453795</wp:posOffset>
                </wp:positionH>
                <wp:positionV relativeFrom="paragraph">
                  <wp:posOffset>201958</wp:posOffset>
                </wp:positionV>
                <wp:extent cx="319405" cy="203620"/>
                <wp:effectExtent l="0" t="0" r="23495" b="25400"/>
                <wp:wrapNone/>
                <wp:docPr id="3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203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4983" id="_x0000_s1030" type="#_x0000_t202" style="position:absolute;margin-left:350.7pt;margin-top:15.9pt;width:25.15pt;height:16.0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</w:rPr>
        <w:tab/>
      </w:r>
    </w:p>
    <w:tbl>
      <w:tblPr>
        <w:tblStyle w:val="TableGrid"/>
        <w:tblpPr w:leftFromText="180" w:rightFromText="180" w:vertAnchor="text" w:horzAnchor="margin" w:tblpXSpec="right" w:tblpY="377"/>
        <w:tblOverlap w:val="never"/>
        <w:tblW w:w="0" w:type="auto"/>
        <w:tblLook w:val="04A0" w:firstRow="1" w:lastRow="0" w:firstColumn="1" w:lastColumn="0" w:noHBand="0" w:noVBand="1"/>
      </w:tblPr>
      <w:tblGrid>
        <w:gridCol w:w="712"/>
        <w:gridCol w:w="712"/>
        <w:gridCol w:w="712"/>
        <w:gridCol w:w="712"/>
        <w:gridCol w:w="712"/>
      </w:tblGrid>
      <w:tr w:rsidR="005F61CE" w:rsidTr="005F61CE">
        <w:trPr>
          <w:trHeight w:val="917"/>
        </w:trPr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70F4FC88" wp14:editId="0188CE25">
                      <wp:simplePos x="0" y="0"/>
                      <wp:positionH relativeFrom="column">
                        <wp:posOffset>-503555</wp:posOffset>
                      </wp:positionH>
                      <wp:positionV relativeFrom="paragraph">
                        <wp:posOffset>231140</wp:posOffset>
                      </wp:positionV>
                      <wp:extent cx="299720" cy="190500"/>
                      <wp:effectExtent l="0" t="0" r="24130" b="19050"/>
                      <wp:wrapNone/>
                      <wp:docPr id="3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F4FC88" id="_x0000_s1031" type="#_x0000_t202" style="position:absolute;left:0;text-align:left;margin-left:-39.65pt;margin-top:18.2pt;width:23.6pt;height:1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" strokecolor="white [3212]">
                      <v:textbo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785901BB" wp14:editId="09A46E28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347980</wp:posOffset>
                      </wp:positionV>
                      <wp:extent cx="299720" cy="231140"/>
                      <wp:effectExtent l="0" t="0" r="24130" b="16510"/>
                      <wp:wrapNone/>
                      <wp:docPr id="3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-</w:t>
                                  </w:r>
                                  <w:r w:rsidRPr="00716F0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5901BB" id="_x0000_s1032" type="#_x0000_t202" style="position:absolute;left:0;text-align:left;margin-left:29pt;margin-top:27.4pt;width:23.6pt;height:18.2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">
                      <v:textbox>
                        <w:txbxContent>
                          <w:p w:rsidR="00BE6645" w:rsidRDefault="00BE6645" w:rsidP="005F61CE">
                            <w:r>
                              <w:t>-</w:t>
                            </w:r>
                            <w:r w:rsidRPr="00716F0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04229FEB" wp14:editId="3F5DB45E">
                      <wp:simplePos x="0" y="0"/>
                      <wp:positionH relativeFrom="column">
                        <wp:posOffset>-68239</wp:posOffset>
                      </wp:positionH>
                      <wp:positionV relativeFrom="paragraph">
                        <wp:posOffset>348008</wp:posOffset>
                      </wp:positionV>
                      <wp:extent cx="176360" cy="231283"/>
                      <wp:effectExtent l="0" t="0" r="14605" b="16510"/>
                      <wp:wrapNone/>
                      <wp:docPr id="33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360" cy="23128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229FEB" id="_x0000_s1033" type="#_x0000_t202" style="position:absolute;left:0;text-align:left;margin-left:-5.35pt;margin-top:27.4pt;width:13.9pt;height:18.2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">
                      <v:textbox>
                        <w:txbxContent>
                          <w:p w:rsidR="00BE6645" w:rsidRDefault="00BE6645" w:rsidP="005F61CE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08DD4442" wp14:editId="2B903DBE">
                      <wp:simplePos x="0" y="0"/>
                      <wp:positionH relativeFrom="column">
                        <wp:posOffset>172246</wp:posOffset>
                      </wp:positionH>
                      <wp:positionV relativeFrom="paragraph">
                        <wp:posOffset>0</wp:posOffset>
                      </wp:positionV>
                      <wp:extent cx="203835" cy="237490"/>
                      <wp:effectExtent l="0" t="0" r="24765" b="10160"/>
                      <wp:wrapNone/>
                      <wp:docPr id="3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D4442" id="_x0000_s1034" type="#_x0000_t202" style="position:absolute;left:0;text-align:left;margin-left:13.55pt;margin-top:0;width:16.05pt;height:18.7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J6VKAIAAEw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">
                      <v:textbox>
                        <w:txbxContent>
                          <w:p w:rsidR="00BE6645" w:rsidRDefault="00BE6645" w:rsidP="005F61CE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679464A9" wp14:editId="42E6A221">
                      <wp:simplePos x="0" y="0"/>
                      <wp:positionH relativeFrom="column">
                        <wp:posOffset>85725</wp:posOffset>
                      </wp:positionH>
                      <wp:positionV relativeFrom="paragraph">
                        <wp:posOffset>60960</wp:posOffset>
                      </wp:positionV>
                      <wp:extent cx="0" cy="238760"/>
                      <wp:effectExtent l="95250" t="38100" r="57150" b="27940"/>
                      <wp:wrapNone/>
                      <wp:docPr id="336" name="Straight Arrow Connector 3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87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9F8A35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36" o:spid="_x0000_s1026" type="#_x0000_t32" style="position:absolute;margin-left:6.75pt;margin-top:4.8pt;width:0;height:18.8pt;flip:y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" strokecolor="black [3040]">
                      <v:stroke endarrow="open"/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7F028658" wp14:editId="1EE8E48B">
                      <wp:simplePos x="0" y="0"/>
                      <wp:positionH relativeFrom="column">
                        <wp:posOffset>170180</wp:posOffset>
                      </wp:positionH>
                      <wp:positionV relativeFrom="paragraph">
                        <wp:posOffset>-1744</wp:posOffset>
                      </wp:positionV>
                      <wp:extent cx="203835" cy="237490"/>
                      <wp:effectExtent l="0" t="0" r="24765" b="10160"/>
                      <wp:wrapNone/>
                      <wp:docPr id="3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028658" id="_x0000_s1035" type="#_x0000_t202" style="position:absolute;left:0;text-align:left;margin-left:13.4pt;margin-top:-.15pt;width:16.05pt;height:18.7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">
                      <v:textbox>
                        <w:txbxContent>
                          <w:p w:rsidR="00BE6645" w:rsidRDefault="00BE6645" w:rsidP="005F61CE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 wp14:anchorId="793B1675" wp14:editId="6AD98DAC">
                      <wp:simplePos x="0" y="0"/>
                      <wp:positionH relativeFrom="column">
                        <wp:posOffset>14301</wp:posOffset>
                      </wp:positionH>
                      <wp:positionV relativeFrom="paragraph">
                        <wp:posOffset>341801</wp:posOffset>
                      </wp:positionV>
                      <wp:extent cx="298168" cy="231140"/>
                      <wp:effectExtent l="0" t="0" r="26035" b="16510"/>
                      <wp:wrapNone/>
                      <wp:docPr id="3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168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3B1675" id="_x0000_s1036" type="#_x0000_t202" style="position:absolute;left:0;text-align:left;margin-left:1.15pt;margin-top:26.9pt;width:23.5pt;height:18.2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19DA8CFF" wp14:editId="705FD35F">
                      <wp:simplePos x="0" y="0"/>
                      <wp:positionH relativeFrom="column">
                        <wp:posOffset>17065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33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DA8CFF" id="_x0000_s1037" type="#_x0000_t202" style="position:absolute;left:0;text-align:left;margin-left:13.45pt;margin-top:.05pt;width:16.05pt;height:18.7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">
                      <v:textbox>
                        <w:txbxContent>
                          <w:p w:rsidR="00BE6645" w:rsidRDefault="00BE6645" w:rsidP="005F61CE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273CE151" wp14:editId="659CB95D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74930</wp:posOffset>
                      </wp:positionV>
                      <wp:extent cx="0" cy="168910"/>
                      <wp:effectExtent l="95250" t="0" r="57150" b="59690"/>
                      <wp:wrapNone/>
                      <wp:docPr id="339" name="Straight Arrow Connector 3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4F992E8" id="Straight Arrow Connector 339" o:spid="_x0000_s1026" type="#_x0000_t32" style="position:absolute;margin-left:4.9pt;margin-top:5.9pt;width:0;height:13.3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" strokecolor="black [3040]">
                      <v:stroke endarrow="open"/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0576" behindDoc="0" locked="0" layoutInCell="1" allowOverlap="1" wp14:anchorId="488015ED" wp14:editId="74D60993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-1109</wp:posOffset>
                      </wp:positionV>
                      <wp:extent cx="203835" cy="237490"/>
                      <wp:effectExtent l="0" t="0" r="24765" b="10160"/>
                      <wp:wrapNone/>
                      <wp:docPr id="3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8015ED" id="_x0000_s1038" type="#_x0000_t202" style="position:absolute;left:0;text-align:left;margin-left:13.9pt;margin-top:-.1pt;width:16.05pt;height:18.7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">
                      <v:textbox>
                        <w:txbxContent>
                          <w:p w:rsidR="00BE6645" w:rsidRDefault="00BE6645" w:rsidP="005F61CE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523A3C7F" wp14:editId="1F2FA3CA">
                      <wp:simplePos x="0" y="0"/>
                      <wp:positionH relativeFrom="column">
                        <wp:posOffset>-32546</wp:posOffset>
                      </wp:positionH>
                      <wp:positionV relativeFrom="paragraph">
                        <wp:posOffset>306705</wp:posOffset>
                      </wp:positionV>
                      <wp:extent cx="360680" cy="231140"/>
                      <wp:effectExtent l="0" t="0" r="20320" b="16510"/>
                      <wp:wrapNone/>
                      <wp:docPr id="34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068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A3C7F" id="_x0000_s1039" type="#_x0000_t202" style="position:absolute;left:0;text-align:left;margin-left:-2.55pt;margin-top:24.15pt;width:28.4pt;height:18.2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01AB3316" wp14:editId="1FD37709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576580</wp:posOffset>
                      </wp:positionV>
                      <wp:extent cx="203835" cy="237490"/>
                      <wp:effectExtent l="0" t="0" r="24765" b="10160"/>
                      <wp:wrapNone/>
                      <wp:docPr id="34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AB3316" id="_x0000_s1040" type="#_x0000_t202" style="position:absolute;left:0;text-align:left;margin-left:13pt;margin-top:45.4pt;width:16.05pt;height:18.7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">
                      <v:textbox>
                        <w:txbxContent>
                          <w:p w:rsidR="00BE6645" w:rsidRDefault="00BE6645" w:rsidP="005F61CE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E8A55EA" wp14:editId="6C0E9A9E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-6350</wp:posOffset>
                      </wp:positionV>
                      <wp:extent cx="203835" cy="237490"/>
                      <wp:effectExtent l="0" t="0" r="24765" b="10160"/>
                      <wp:wrapNone/>
                      <wp:docPr id="34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8A55EA" id="_x0000_s1041" type="#_x0000_t202" style="position:absolute;left:0;text-align:left;margin-left:13.05pt;margin-top:-.5pt;width:16.05pt;height:18.7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AE/KQIAAE0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">
                      <v:textbox>
                        <w:txbxContent>
                          <w:p w:rsidR="00BE6645" w:rsidRDefault="00BE6645" w:rsidP="005F61CE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F61CE" w:rsidTr="005F61CE">
        <w:trPr>
          <w:trHeight w:val="917"/>
        </w:trPr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3ABCC97E" wp14:editId="778ABA51">
                      <wp:simplePos x="0" y="0"/>
                      <wp:positionH relativeFrom="column">
                        <wp:posOffset>-501015</wp:posOffset>
                      </wp:positionH>
                      <wp:positionV relativeFrom="paragraph">
                        <wp:posOffset>238125</wp:posOffset>
                      </wp:positionV>
                      <wp:extent cx="299720" cy="190500"/>
                      <wp:effectExtent l="0" t="0" r="24130" b="19050"/>
                      <wp:wrapNone/>
                      <wp:docPr id="34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BCC97E" id="_x0000_s1042" type="#_x0000_t202" style="position:absolute;left:0;text-align:left;margin-left:-39.45pt;margin-top:18.75pt;width:23.6pt;height:1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" strokecolor="white [3212]">
                      <v:textbo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201AA393" wp14:editId="3901F254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34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1AA393" id="_x0000_s1043" type="#_x0000_t202" style="position:absolute;left:0;text-align:left;margin-left:-5.6pt;margin-top:27.1pt;width:13.85pt;height:18.2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">
                      <v:textbox>
                        <w:txbxContent>
                          <w:p w:rsidR="00BE6645" w:rsidRDefault="00BE6645" w:rsidP="005F61CE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1ABA55A3" wp14:editId="79740EE0">
                      <wp:simplePos x="0" y="0"/>
                      <wp:positionH relativeFrom="column">
                        <wp:posOffset>168114</wp:posOffset>
                      </wp:positionH>
                      <wp:positionV relativeFrom="paragraph">
                        <wp:posOffset>-3175</wp:posOffset>
                      </wp:positionV>
                      <wp:extent cx="203835" cy="237490"/>
                      <wp:effectExtent l="0" t="0" r="24765" b="10160"/>
                      <wp:wrapNone/>
                      <wp:docPr id="34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BA55A3" id="_x0000_s1044" type="#_x0000_t202" style="position:absolute;left:0;text-align:left;margin-left:13.25pt;margin-top:-.25pt;width:16.05pt;height:18.7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00hKQIAAE0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">
                      <v:textbox>
                        <w:txbxContent>
                          <w:p w:rsidR="00BE6645" w:rsidRDefault="00BE6645" w:rsidP="005F61CE">
                            <w: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3425B2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3FA31093" wp14:editId="6DBFB55C">
                      <wp:simplePos x="0" y="0"/>
                      <wp:positionH relativeFrom="column">
                        <wp:posOffset>371475</wp:posOffset>
                      </wp:positionH>
                      <wp:positionV relativeFrom="paragraph">
                        <wp:posOffset>338455</wp:posOffset>
                      </wp:positionV>
                      <wp:extent cx="175895" cy="231140"/>
                      <wp:effectExtent l="0" t="0" r="14605" b="16510"/>
                      <wp:wrapNone/>
                      <wp:docPr id="3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A31093" id="_x0000_s1045" type="#_x0000_t202" style="position:absolute;left:0;text-align:left;margin-left:29.25pt;margin-top:26.65pt;width:13.85pt;height:18.2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2B947E73" wp14:editId="7AC3C1EA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105410</wp:posOffset>
                      </wp:positionV>
                      <wp:extent cx="0" cy="168910"/>
                      <wp:effectExtent l="95250" t="0" r="57150" b="59690"/>
                      <wp:wrapNone/>
                      <wp:docPr id="350" name="Straight Arrow Connector 3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B66ADD4" id="Straight Arrow Connector 350" o:spid="_x0000_s1026" type="#_x0000_t32" style="position:absolute;margin-left:.85pt;margin-top:8.3pt;width:0;height:13.3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" strokecolor="black [3040]">
                      <v:stroke endarrow="open"/>
                    </v:shape>
                  </w:pict>
                </mc:Fallback>
              </mc:AlternateContent>
            </w:r>
            <w:r w:rsidR="005F61CE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42F31A6E" wp14:editId="0349C183">
                      <wp:simplePos x="0" y="0"/>
                      <wp:positionH relativeFrom="column">
                        <wp:posOffset>12539</wp:posOffset>
                      </wp:positionH>
                      <wp:positionV relativeFrom="paragraph">
                        <wp:posOffset>312420</wp:posOffset>
                      </wp:positionV>
                      <wp:extent cx="282575" cy="231140"/>
                      <wp:effectExtent l="0" t="0" r="22225" b="16510"/>
                      <wp:wrapNone/>
                      <wp:docPr id="34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2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F31A6E" id="_x0000_s1046" type="#_x0000_t202" style="position:absolute;left:0;text-align:left;margin-left:1pt;margin-top:24.6pt;width:22.25pt;height:18.2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F61CE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3F916002" wp14:editId="471D0704">
                      <wp:simplePos x="0" y="0"/>
                      <wp:positionH relativeFrom="column">
                        <wp:posOffset>170019</wp:posOffset>
                      </wp:positionH>
                      <wp:positionV relativeFrom="paragraph">
                        <wp:posOffset>-635</wp:posOffset>
                      </wp:positionV>
                      <wp:extent cx="203835" cy="237490"/>
                      <wp:effectExtent l="0" t="0" r="24765" b="10160"/>
                      <wp:wrapNone/>
                      <wp:docPr id="3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916002" id="_x0000_s1047" type="#_x0000_t202" style="position:absolute;left:0;text-align:left;margin-left:13.4pt;margin-top:-.05pt;width:16.05pt;height:18.7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">
                      <v:textbox>
                        <w:txbxContent>
                          <w:p w:rsidR="00BE6645" w:rsidRDefault="00BE6645" w:rsidP="005F61CE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3F5093EE" wp14:editId="1147DD71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3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5093EE" id="_x0000_s1048" type="#_x0000_t202" style="position:absolute;left:0;text-align:left;margin-left:13.35pt;margin-top:.05pt;width:16.05pt;height:18.7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">
                      <v:textbox>
                        <w:txbxContent>
                          <w:p w:rsidR="00BE6645" w:rsidRDefault="00BE6645" w:rsidP="005F61CE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0D06F293" wp14:editId="5E949F8E">
                      <wp:simplePos x="0" y="0"/>
                      <wp:positionH relativeFrom="column">
                        <wp:posOffset>57671</wp:posOffset>
                      </wp:positionH>
                      <wp:positionV relativeFrom="paragraph">
                        <wp:posOffset>75328</wp:posOffset>
                      </wp:positionV>
                      <wp:extent cx="0" cy="238760"/>
                      <wp:effectExtent l="95250" t="38100" r="57150" b="27940"/>
                      <wp:wrapNone/>
                      <wp:docPr id="353" name="Straight Arrow Connector 3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87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7032EB9" id="Straight Arrow Connector 353" o:spid="_x0000_s1026" type="#_x0000_t32" style="position:absolute;margin-left:4.55pt;margin-top:5.95pt;width:0;height:18.8pt;flip:y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" strokecolor="black [3040]">
                      <v:stroke endarrow="open"/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06BA0699" wp14:editId="299BC04C">
                      <wp:simplePos x="0" y="0"/>
                      <wp:positionH relativeFrom="column">
                        <wp:posOffset>31591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35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4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BA0699" id="_x0000_s1049" type="#_x0000_t202" style="position:absolute;left:0;text-align:left;margin-left:2.5pt;margin-top:24.6pt;width:24.5pt;height:18.2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4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572CFD99" wp14:editId="7409B630">
                      <wp:simplePos x="0" y="0"/>
                      <wp:positionH relativeFrom="column">
                        <wp:posOffset>176056</wp:posOffset>
                      </wp:positionH>
                      <wp:positionV relativeFrom="paragraph">
                        <wp:posOffset>579755</wp:posOffset>
                      </wp:positionV>
                      <wp:extent cx="203835" cy="237490"/>
                      <wp:effectExtent l="0" t="0" r="24765" b="10160"/>
                      <wp:wrapNone/>
                      <wp:docPr id="35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2CFD99" id="_x0000_s1050" type="#_x0000_t202" style="position:absolute;left:0;text-align:left;margin-left:13.85pt;margin-top:45.65pt;width:16.05pt;height:18.7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">
                      <v:textbox>
                        <w:txbxContent>
                          <w:p w:rsidR="00BE6645" w:rsidRDefault="00BE6645" w:rsidP="005F61CE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339F46F3" wp14:editId="0071A755">
                      <wp:simplePos x="0" y="0"/>
                      <wp:positionH relativeFrom="column">
                        <wp:posOffset>-7144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35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9F46F3" id="_x0000_s1051" type="#_x0000_t202" style="position:absolute;left:0;text-align:left;margin-left:-.55pt;margin-top:24.6pt;width:24.5pt;height:18.2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232D0D32" wp14:editId="125FFC2D">
                      <wp:simplePos x="0" y="0"/>
                      <wp:positionH relativeFrom="column">
                        <wp:posOffset>42706</wp:posOffset>
                      </wp:positionH>
                      <wp:positionV relativeFrom="paragraph">
                        <wp:posOffset>577850</wp:posOffset>
                      </wp:positionV>
                      <wp:extent cx="331493" cy="237490"/>
                      <wp:effectExtent l="0" t="0" r="11430" b="10160"/>
                      <wp:wrapNone/>
                      <wp:docPr id="35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1493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716F0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2D0D32" id="_x0000_s1052" type="#_x0000_t202" style="position:absolute;left:0;text-align:left;margin-left:3.35pt;margin-top:45.5pt;width:26.1pt;height:18.7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">
                      <v:textbox>
                        <w:txbxContent>
                          <w:p w:rsidR="00BE6645" w:rsidRPr="00716F06" w:rsidRDefault="00BE6645" w:rsidP="005F61CE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</w:t>
                            </w:r>
                            <w:r w:rsidRPr="00716F0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075A147E" wp14:editId="25D0E234">
                      <wp:simplePos x="0" y="0"/>
                      <wp:positionH relativeFrom="column">
                        <wp:posOffset>16747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35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75A147E" id="_x0000_s1053" type="#_x0000_t202" style="position:absolute;left:0;text-align:left;margin-left:13.2pt;margin-top:-.2pt;width:16.05pt;height:18.7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58SKAIAAE0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">
                      <v:textbox>
                        <w:txbxContent>
                          <w:p w:rsidR="00BE6645" w:rsidRDefault="00BE6645" w:rsidP="005F61CE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F61CE" w:rsidTr="005F61CE">
        <w:trPr>
          <w:trHeight w:val="917"/>
        </w:trPr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5982BE77" wp14:editId="07D1CE10">
                      <wp:simplePos x="0" y="0"/>
                      <wp:positionH relativeFrom="column">
                        <wp:posOffset>-27296</wp:posOffset>
                      </wp:positionH>
                      <wp:positionV relativeFrom="paragraph">
                        <wp:posOffset>318609</wp:posOffset>
                      </wp:positionV>
                      <wp:extent cx="333840" cy="231140"/>
                      <wp:effectExtent l="0" t="0" r="28575" b="16510"/>
                      <wp:wrapNone/>
                      <wp:docPr id="35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84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82BE77" id="_x0000_s1054" type="#_x0000_t202" style="position:absolute;left:0;text-align:left;margin-left:-2.15pt;margin-top:25.1pt;width:26.3pt;height:18.2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16DAEA1F" wp14:editId="6754647A">
                      <wp:simplePos x="0" y="0"/>
                      <wp:positionH relativeFrom="column">
                        <wp:posOffset>-505460</wp:posOffset>
                      </wp:positionH>
                      <wp:positionV relativeFrom="paragraph">
                        <wp:posOffset>252730</wp:posOffset>
                      </wp:positionV>
                      <wp:extent cx="299720" cy="190500"/>
                      <wp:effectExtent l="0" t="0" r="24130" b="19050"/>
                      <wp:wrapNone/>
                      <wp:docPr id="36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DAEA1F" id="_x0000_s1055" type="#_x0000_t202" style="position:absolute;left:0;text-align:left;margin-left:-39.8pt;margin-top:19.9pt;width:23.6pt;height:1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" strokecolor="white [3212]">
                      <v:textbo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2B9F8585" wp14:editId="21D21A0F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5715</wp:posOffset>
                      </wp:positionV>
                      <wp:extent cx="203835" cy="237490"/>
                      <wp:effectExtent l="0" t="0" r="24765" b="10160"/>
                      <wp:wrapNone/>
                      <wp:docPr id="36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9F8585" id="_x0000_s1056" type="#_x0000_t202" style="position:absolute;left:0;text-align:left;margin-left:13.35pt;margin-top:.45pt;width:16.05pt;height:18.7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">
                      <v:textbox>
                        <w:txbxContent>
                          <w:p w:rsidR="00BE6645" w:rsidRDefault="00BE6645" w:rsidP="005F61CE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143E63A7" wp14:editId="3881CBF8">
                      <wp:simplePos x="0" y="0"/>
                      <wp:positionH relativeFrom="column">
                        <wp:posOffset>-49302</wp:posOffset>
                      </wp:positionH>
                      <wp:positionV relativeFrom="paragraph">
                        <wp:posOffset>311785</wp:posOffset>
                      </wp:positionV>
                      <wp:extent cx="364462" cy="231140"/>
                      <wp:effectExtent l="0" t="0" r="17145" b="16510"/>
                      <wp:wrapNone/>
                      <wp:docPr id="3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462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3E63A7" id="_x0000_s1057" type="#_x0000_t202" style="position:absolute;left:0;text-align:left;margin-left:-3.9pt;margin-top:24.55pt;width:28.7pt;height:18.2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667ABBD0" wp14:editId="0D8408C9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36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7ABBD0" id="_x0000_s1058" type="#_x0000_t202" style="position:absolute;left:0;text-align:left;margin-left:28.9pt;margin-top:27.1pt;width:13.85pt;height:18.2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">
                      <v:textbox>
                        <w:txbxContent>
                          <w:p w:rsidR="00BE6645" w:rsidRDefault="00BE6645" w:rsidP="005F61CE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1D51C1EA" wp14:editId="6488FF01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36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51C1EA" id="_x0000_s1059" type="#_x0000_t202" style="position:absolute;left:0;text-align:left;margin-left:13pt;margin-top:-.2pt;width:16.05pt;height:18.7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9lvKAIAAE0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">
                      <v:textbox>
                        <w:txbxContent>
                          <w:p w:rsidR="00BE6645" w:rsidRDefault="00BE6645" w:rsidP="005F61CE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76ABB0C3" wp14:editId="33A91C28">
                      <wp:simplePos x="0" y="0"/>
                      <wp:positionH relativeFrom="column">
                        <wp:posOffset>47786</wp:posOffset>
                      </wp:positionH>
                      <wp:positionV relativeFrom="paragraph">
                        <wp:posOffset>-1905</wp:posOffset>
                      </wp:positionV>
                      <wp:extent cx="328186" cy="237490"/>
                      <wp:effectExtent l="0" t="0" r="15240" b="10160"/>
                      <wp:wrapNone/>
                      <wp:docPr id="36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8186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ABB0C3" id="_x0000_s1060" type="#_x0000_t202" style="position:absolute;left:0;text-align:left;margin-left:3.75pt;margin-top:-.15pt;width:25.85pt;height:18.7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">
                      <v:textbox>
                        <w:txbxContent>
                          <w:p w:rsidR="00BE6645" w:rsidRPr="00716F06" w:rsidRDefault="00BE6645" w:rsidP="005F61CE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79A9F2FC" wp14:editId="07DBA031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46075</wp:posOffset>
                      </wp:positionV>
                      <wp:extent cx="175895" cy="231140"/>
                      <wp:effectExtent l="0" t="0" r="14605" b="16510"/>
                      <wp:wrapNone/>
                      <wp:docPr id="36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5F61CE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A9F2FC" id="_x0000_s1061" type="#_x0000_t202" style="position:absolute;left:0;text-align:left;margin-left:30pt;margin-top:27.25pt;width:13.85pt;height:18.2pt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">
                      <v:textbox>
                        <w:txbxContent>
                          <w:p w:rsidR="00BE6645" w:rsidRDefault="00BE6645" w:rsidP="005F61CE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3425B2" w:rsidP="005F61C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64064" behindDoc="0" locked="0" layoutInCell="1" allowOverlap="1" wp14:anchorId="78AACDE2" wp14:editId="4BA94552">
                      <wp:simplePos x="0" y="0"/>
                      <wp:positionH relativeFrom="column">
                        <wp:posOffset>380365</wp:posOffset>
                      </wp:positionH>
                      <wp:positionV relativeFrom="paragraph">
                        <wp:posOffset>347980</wp:posOffset>
                      </wp:positionV>
                      <wp:extent cx="175895" cy="231140"/>
                      <wp:effectExtent l="0" t="0" r="14605" b="16510"/>
                      <wp:wrapNone/>
                      <wp:docPr id="39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AACDE2" id="_x0000_s1062" type="#_x0000_t202" style="position:absolute;left:0;text-align:left;margin-left:29.95pt;margin-top:27.4pt;width:13.85pt;height:18.2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5F61CE" w:rsidRDefault="005F61CE" w:rsidP="005F61CE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BA367C" w:rsidRDefault="005F61CE" w:rsidP="00090926">
      <w:pPr>
        <w:jc w:val="both"/>
        <w:rPr>
          <w:rFonts w:ascii="Times New Roman" w:hAnsi="Times New Roman" w:cs="Times New Roman"/>
        </w:rPr>
      </w:pP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837ECF8" wp14:editId="348A97FF">
                <wp:simplePos x="0" y="0"/>
                <wp:positionH relativeFrom="column">
                  <wp:posOffset>-487206</wp:posOffset>
                </wp:positionH>
                <wp:positionV relativeFrom="paragraph">
                  <wp:posOffset>160655</wp:posOffset>
                </wp:positionV>
                <wp:extent cx="203835" cy="237490"/>
                <wp:effectExtent l="0" t="0" r="24765" b="10160"/>
                <wp:wrapNone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u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7ECF8" id="_x0000_s1063" type="#_x0000_t202" style="position:absolute;left:0;text-align:left;margin-left:-38.35pt;margin-top:12.65pt;width:16.05pt;height:18.7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" strokecolor="white [3212]">
                <v:textbox>
                  <w:txbxContent>
                    <w:p w:rsidR="00BE6645" w:rsidRDefault="00BE6645" w:rsidP="005F61CE">
                      <w:r>
                        <w:t>u</w:t>
                      </w:r>
                    </w:p>
                  </w:txbxContent>
                </v:textbox>
              </v:shape>
            </w:pict>
          </mc:Fallback>
        </mc:AlternateContent>
      </w:r>
      <w:r w:rsidR="0003410E"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3F5EA6D" wp14:editId="4C2F3ACD">
                <wp:simplePos x="0" y="0"/>
                <wp:positionH relativeFrom="column">
                  <wp:posOffset>907415</wp:posOffset>
                </wp:positionH>
                <wp:positionV relativeFrom="paragraph">
                  <wp:posOffset>62704</wp:posOffset>
                </wp:positionV>
                <wp:extent cx="319405" cy="203620"/>
                <wp:effectExtent l="0" t="0" r="23495" b="25400"/>
                <wp:wrapNone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203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0341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F5EA6D" id="_x0000_s1064" type="#_x0000_t202" style="position:absolute;left:0;text-align:left;margin-left:71.45pt;margin-top:4.95pt;width:25.15pt;height:16.0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" strokecolor="white [3212]">
                <v:textbox>
                  <w:txbxContent>
                    <w:p w:rsidR="00BE6645" w:rsidRPr="0003410E" w:rsidRDefault="00BE6645" w:rsidP="0003410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03410E"/>
                  </w:txbxContent>
                </v:textbox>
              </v:shape>
            </w:pict>
          </mc:Fallback>
        </mc:AlternateContent>
      </w:r>
      <w:r w:rsidR="0003410E"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AEFB731" wp14:editId="6953C224">
                <wp:simplePos x="0" y="0"/>
                <wp:positionH relativeFrom="column">
                  <wp:posOffset>1326515</wp:posOffset>
                </wp:positionH>
                <wp:positionV relativeFrom="paragraph">
                  <wp:posOffset>54610</wp:posOffset>
                </wp:positionV>
                <wp:extent cx="319405" cy="196215"/>
                <wp:effectExtent l="0" t="0" r="23495" b="13335"/>
                <wp:wrapNone/>
                <wp:docPr id="3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</w:p>
                          <w:p w:rsidR="00BE6645" w:rsidRDefault="00BE6645" w:rsidP="000341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FB731" id="_x0000_s1065" type="#_x0000_t202" style="position:absolute;left:0;text-align:left;margin-left:104.45pt;margin-top:4.3pt;width:25.15pt;height:15.4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" strokecolor="white [3212]">
                <v:textbox>
                  <w:txbxContent>
                    <w:p w:rsidR="00BE6645" w:rsidRPr="0003410E" w:rsidRDefault="00BE6645" w:rsidP="0003410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</w:p>
                    <w:p w:rsidR="00BE6645" w:rsidRDefault="00BE6645" w:rsidP="0003410E"/>
                  </w:txbxContent>
                </v:textbox>
              </v:shape>
            </w:pict>
          </mc:Fallback>
        </mc:AlternateContent>
      </w:r>
      <w:r w:rsidR="0003410E"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D4BDC22" wp14:editId="7248E442">
                <wp:simplePos x="0" y="0"/>
                <wp:positionH relativeFrom="column">
                  <wp:posOffset>1766531</wp:posOffset>
                </wp:positionH>
                <wp:positionV relativeFrom="paragraph">
                  <wp:posOffset>62865</wp:posOffset>
                </wp:positionV>
                <wp:extent cx="319405" cy="196273"/>
                <wp:effectExtent l="0" t="0" r="23495" b="13335"/>
                <wp:wrapNone/>
                <wp:docPr id="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0341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BDC22" id="_x0000_s1066" type="#_x0000_t202" style="position:absolute;left:0;text-align:left;margin-left:139.1pt;margin-top:4.95pt;width:25.15pt;height:15.4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" strokecolor="white [3212]">
                <v:textbox>
                  <w:txbxContent>
                    <w:p w:rsidR="00BE6645" w:rsidRPr="0003410E" w:rsidRDefault="00BE6645" w:rsidP="0003410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03410E"/>
                  </w:txbxContent>
                </v:textbox>
              </v:shape>
            </w:pict>
          </mc:Fallback>
        </mc:AlternateContent>
      </w:r>
      <w:r w:rsidR="0003410E"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169A4FF" wp14:editId="7CEBAF90">
                <wp:simplePos x="0" y="0"/>
                <wp:positionH relativeFrom="column">
                  <wp:posOffset>469426</wp:posOffset>
                </wp:positionH>
                <wp:positionV relativeFrom="paragraph">
                  <wp:posOffset>62865</wp:posOffset>
                </wp:positionV>
                <wp:extent cx="319405" cy="196273"/>
                <wp:effectExtent l="0" t="0" r="23495" b="13335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</w:p>
                          <w:p w:rsidR="00BE6645" w:rsidRDefault="00BE6645" w:rsidP="0003410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9A4FF" id="_x0000_s1067" type="#_x0000_t202" style="position:absolute;left:0;text-align:left;margin-left:36.95pt;margin-top:4.95pt;width:25.15pt;height:15.4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" strokecolor="white [3212]">
                <v:textbox>
                  <w:txbxContent>
                    <w:p w:rsidR="00BE6645" w:rsidRPr="0003410E" w:rsidRDefault="00BE6645" w:rsidP="0003410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</w:p>
                    <w:p w:rsidR="00BE6645" w:rsidRDefault="00BE6645" w:rsidP="0003410E"/>
                  </w:txbxContent>
                </v:textbox>
              </v:shape>
            </w:pict>
          </mc:Fallback>
        </mc:AlternateContent>
      </w:r>
      <w:r w:rsidR="0003410E"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8BB1AEC" wp14:editId="3D04DA6D">
                <wp:simplePos x="0" y="0"/>
                <wp:positionH relativeFrom="column">
                  <wp:posOffset>6350</wp:posOffset>
                </wp:positionH>
                <wp:positionV relativeFrom="paragraph">
                  <wp:posOffset>64609</wp:posOffset>
                </wp:positionV>
                <wp:extent cx="299720" cy="190500"/>
                <wp:effectExtent l="0" t="0" r="24130" b="19050"/>
                <wp:wrapNone/>
                <wp:docPr id="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B1AEC" id="_x0000_s1068" type="#_x0000_t202" style="position:absolute;left:0;text-align:left;margin-left:.5pt;margin-top:5.1pt;width:23.6pt;height:1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" strokecolor="white [3212]">
                <v:textbox>
                  <w:txbxContent>
                    <w:p w:rsidR="00BE6645" w:rsidRPr="0003410E" w:rsidRDefault="00BE6645" w:rsidP="0003410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712"/>
        <w:gridCol w:w="712"/>
        <w:gridCol w:w="712"/>
        <w:gridCol w:w="712"/>
        <w:gridCol w:w="712"/>
      </w:tblGrid>
      <w:tr w:rsidR="00090926" w:rsidTr="0003410E">
        <w:trPr>
          <w:trHeight w:val="917"/>
        </w:trPr>
        <w:tc>
          <w:tcPr>
            <w:tcW w:w="712" w:type="dxa"/>
          </w:tcPr>
          <w:p w:rsidR="00090926" w:rsidRDefault="0003410E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7E3C69D3" wp14:editId="6EB4C8DF">
                      <wp:simplePos x="0" y="0"/>
                      <wp:positionH relativeFrom="column">
                        <wp:posOffset>-503555</wp:posOffset>
                      </wp:positionH>
                      <wp:positionV relativeFrom="paragraph">
                        <wp:posOffset>231140</wp:posOffset>
                      </wp:positionV>
                      <wp:extent cx="299720" cy="190500"/>
                      <wp:effectExtent l="0" t="0" r="24130" b="19050"/>
                      <wp:wrapNone/>
                      <wp:docPr id="3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03410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3C69D3" id="_x0000_s1069" type="#_x0000_t202" style="position:absolute;left:0;text-align:left;margin-left:-39.65pt;margin-top:18.2pt;width:23.6pt;height:1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" strokecolor="white [3212]">
                      <v:textbo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A367C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98176" behindDoc="0" locked="0" layoutInCell="1" allowOverlap="1" wp14:anchorId="288B1191" wp14:editId="7A2DB992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347980</wp:posOffset>
                      </wp:positionV>
                      <wp:extent cx="299720" cy="231140"/>
                      <wp:effectExtent l="0" t="0" r="24130" b="16510"/>
                      <wp:wrapNone/>
                      <wp:docPr id="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-</w:t>
                                  </w:r>
                                  <w:r w:rsidRPr="00716F0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8B1191" id="_x0000_s1070" type="#_x0000_t202" style="position:absolute;left:0;text-align:left;margin-left:29pt;margin-top:27.4pt;width:23.6pt;height:18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-</w:t>
                            </w:r>
                            <w:r w:rsidRPr="00716F0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7350455" wp14:editId="57F4191A">
                      <wp:simplePos x="0" y="0"/>
                      <wp:positionH relativeFrom="column">
                        <wp:posOffset>-68239</wp:posOffset>
                      </wp:positionH>
                      <wp:positionV relativeFrom="paragraph">
                        <wp:posOffset>348008</wp:posOffset>
                      </wp:positionV>
                      <wp:extent cx="176360" cy="231283"/>
                      <wp:effectExtent l="0" t="0" r="14605" b="16510"/>
                      <wp:wrapNone/>
                      <wp:docPr id="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360" cy="23128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090926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350455" id="_x0000_s1071" type="#_x0000_t202" style="position:absolute;left:0;text-align:left;margin-left:-5.35pt;margin-top:27.4pt;width:13.9pt;height:18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">
                      <v:textbox>
                        <w:txbxContent>
                          <w:p w:rsidR="00BE6645" w:rsidRDefault="00BE6645" w:rsidP="00090926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4A73EDAF" wp14:editId="5C723A59">
                      <wp:simplePos x="0" y="0"/>
                      <wp:positionH relativeFrom="column">
                        <wp:posOffset>172246</wp:posOffset>
                      </wp:positionH>
                      <wp:positionV relativeFrom="paragraph">
                        <wp:posOffset>0</wp:posOffset>
                      </wp:positionV>
                      <wp:extent cx="203835" cy="237490"/>
                      <wp:effectExtent l="0" t="0" r="24765" b="1016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73EDAF" id="_x0000_s1072" type="#_x0000_t202" style="position:absolute;left:0;text-align:left;margin-left:13.55pt;margin-top:0;width:16.05pt;height:1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">
                      <v:textbox>
                        <w:txbxContent>
                          <w:p w:rsidR="00BE6645" w:rsidRDefault="00BE6645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5355821" wp14:editId="0A829DC4">
                      <wp:simplePos x="0" y="0"/>
                      <wp:positionH relativeFrom="column">
                        <wp:posOffset>170180</wp:posOffset>
                      </wp:positionH>
                      <wp:positionV relativeFrom="paragraph">
                        <wp:posOffset>-1744</wp:posOffset>
                      </wp:positionV>
                      <wp:extent cx="203835" cy="237490"/>
                      <wp:effectExtent l="0" t="0" r="24765" b="10160"/>
                      <wp:wrapNone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355821" id="_x0000_s1073" type="#_x0000_t202" style="position:absolute;left:0;text-align:left;margin-left:13.4pt;margin-top:-.15pt;width:16.05pt;height:18.7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dCWJwIAAEs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4FEB2F62" wp14:editId="0C85B1E0">
                      <wp:simplePos x="0" y="0"/>
                      <wp:positionH relativeFrom="column">
                        <wp:posOffset>29845</wp:posOffset>
                      </wp:positionH>
                      <wp:positionV relativeFrom="paragraph">
                        <wp:posOffset>67945</wp:posOffset>
                      </wp:positionV>
                      <wp:extent cx="0" cy="238760"/>
                      <wp:effectExtent l="95250" t="38100" r="57150" b="27940"/>
                      <wp:wrapNone/>
                      <wp:docPr id="297" name="Straight Arrow Connector 2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87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FD9F107" id="Straight Arrow Connector 297" o:spid="_x0000_s1026" type="#_x0000_t32" style="position:absolute;margin-left:2.35pt;margin-top:5.35pt;width:0;height:18.8pt;flip:y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" strokecolor="black [3040]">
                      <v:stroke endarrow="open"/>
                    </v:shape>
                  </w:pict>
                </mc:Fallback>
              </mc:AlternateContent>
            </w:r>
            <w:r w:rsidR="00716F06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00587BD" wp14:editId="6F351B53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339725</wp:posOffset>
                      </wp:positionV>
                      <wp:extent cx="282575" cy="231140"/>
                      <wp:effectExtent l="0" t="0" r="22225" b="16510"/>
                      <wp:wrapNone/>
                      <wp:docPr id="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2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47686B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0587BD" id="_x0000_s1074" type="#_x0000_t202" style="position:absolute;left:0;text-align:left;margin-left:-5.8pt;margin-top:26.75pt;width:22.25pt;height:18.2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">
                      <v:textbox>
                        <w:txbxContent>
                          <w:p w:rsidR="00BE6645" w:rsidRPr="00716F06" w:rsidRDefault="00BE6645" w:rsidP="0047686B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3662BCC" wp14:editId="61AB2745">
                      <wp:simplePos x="0" y="0"/>
                      <wp:positionH relativeFrom="column">
                        <wp:posOffset>17065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62BCC" id="_x0000_s1075" type="#_x0000_t202" style="position:absolute;left:0;text-align:left;margin-left:13.45pt;margin-top:.05pt;width:16.0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F/rJwIAAEs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">
                      <v:textbox>
                        <w:txbxContent>
                          <w:p w:rsidR="00BE6645" w:rsidRDefault="00BE6645" w:rsidP="0047686B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7E0E6D0F" wp14:editId="0A7AE757">
                      <wp:simplePos x="0" y="0"/>
                      <wp:positionH relativeFrom="column">
                        <wp:posOffset>62230</wp:posOffset>
                      </wp:positionH>
                      <wp:positionV relativeFrom="paragraph">
                        <wp:posOffset>74930</wp:posOffset>
                      </wp:positionV>
                      <wp:extent cx="0" cy="168910"/>
                      <wp:effectExtent l="95250" t="0" r="57150" b="59690"/>
                      <wp:wrapNone/>
                      <wp:docPr id="298" name="Straight Arrow Connector 2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ECCC572" id="Straight Arrow Connector 298" o:spid="_x0000_s1026" type="#_x0000_t32" style="position:absolute;margin-left:4.9pt;margin-top:5.9pt;width:0;height:13.3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" strokecolor="black [3040]">
                      <v:stroke endarrow="open"/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809B712" wp14:editId="17C0E570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-1109</wp:posOffset>
                      </wp:positionV>
                      <wp:extent cx="203835" cy="237490"/>
                      <wp:effectExtent l="0" t="0" r="24765" b="10160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09B712" id="_x0000_s1076" type="#_x0000_t202" style="position:absolute;left:0;text-align:left;margin-left:13.9pt;margin-top:-.1pt;width:16.05pt;height:18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">
                      <v:textbox>
                        <w:txbxContent>
                          <w:p w:rsidR="00BE6645" w:rsidRDefault="00BE6645" w:rsidP="0047686B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5E2EC07E" wp14:editId="429B9490">
                      <wp:simplePos x="0" y="0"/>
                      <wp:positionH relativeFrom="column">
                        <wp:posOffset>-32546</wp:posOffset>
                      </wp:positionH>
                      <wp:positionV relativeFrom="paragraph">
                        <wp:posOffset>306705</wp:posOffset>
                      </wp:positionV>
                      <wp:extent cx="360680" cy="231140"/>
                      <wp:effectExtent l="0" t="0" r="20320" b="16510"/>
                      <wp:wrapNone/>
                      <wp:docPr id="29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068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BA367C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6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EC07E" id="_x0000_s1077" type="#_x0000_t202" style="position:absolute;left:0;text-align:left;margin-left:-2.55pt;margin-top:24.15pt;width:28.4pt;height:18.2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" strokecolor="white [3212]">
                      <v:textbox>
                        <w:txbxContent>
                          <w:p w:rsidR="00BE6645" w:rsidRPr="00716F06" w:rsidRDefault="00BE6645" w:rsidP="00BA367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6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659F3CA4" wp14:editId="28E641BC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576580</wp:posOffset>
                      </wp:positionV>
                      <wp:extent cx="203835" cy="237490"/>
                      <wp:effectExtent l="0" t="0" r="24765" b="10160"/>
                      <wp:wrapNone/>
                      <wp:docPr id="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9F3CA4" id="_x0000_s1078" type="#_x0000_t202" style="position:absolute;left:0;text-align:left;margin-left:13pt;margin-top:45.4pt;width:16.05pt;height:18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2474A131" wp14:editId="29588AC0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-6350</wp:posOffset>
                      </wp:positionV>
                      <wp:extent cx="203835" cy="237490"/>
                      <wp:effectExtent l="0" t="0" r="24765" b="10160"/>
                      <wp:wrapNone/>
                      <wp:docPr id="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74A131" id="_x0000_s1079" type="#_x0000_t202" style="position:absolute;left:0;text-align:left;margin-left:13.05pt;margin-top:-.5pt;width:16.05pt;height:18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dGsJwIAAEs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">
                      <v:textbox>
                        <w:txbxContent>
                          <w:p w:rsidR="00BE6645" w:rsidRDefault="00BE6645" w:rsidP="0047686B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90926" w:rsidTr="0003410E">
        <w:trPr>
          <w:trHeight w:val="917"/>
        </w:trPr>
        <w:tc>
          <w:tcPr>
            <w:tcW w:w="712" w:type="dxa"/>
          </w:tcPr>
          <w:p w:rsidR="00090926" w:rsidRDefault="0003410E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57568" behindDoc="0" locked="0" layoutInCell="1" allowOverlap="1" wp14:anchorId="5E36BF93" wp14:editId="756052D9">
                      <wp:simplePos x="0" y="0"/>
                      <wp:positionH relativeFrom="column">
                        <wp:posOffset>-501015</wp:posOffset>
                      </wp:positionH>
                      <wp:positionV relativeFrom="paragraph">
                        <wp:posOffset>238125</wp:posOffset>
                      </wp:positionV>
                      <wp:extent cx="299720" cy="190500"/>
                      <wp:effectExtent l="0" t="0" r="24130" b="19050"/>
                      <wp:wrapNone/>
                      <wp:docPr id="3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03410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36BF93" id="_x0000_s1080" type="#_x0000_t202" style="position:absolute;left:0;text-align:left;margin-left:-39.45pt;margin-top:18.75pt;width:23.6pt;height:1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" strokecolor="white [3212]">
                      <v:textbo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16F06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0B5756FB" wp14:editId="30B0904F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5756FB" id="_x0000_s1081" type="#_x0000_t202" style="position:absolute;left:0;text-align:left;margin-left:-5.6pt;margin-top:27.1pt;width:13.85pt;height:18.2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">
                      <v:textbox>
                        <w:txbxContent>
                          <w:p w:rsidR="00BE6645" w:rsidRDefault="00BE6645" w:rsidP="0047686B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09CF83A" wp14:editId="20EB6E29">
                      <wp:simplePos x="0" y="0"/>
                      <wp:positionH relativeFrom="column">
                        <wp:posOffset>168114</wp:posOffset>
                      </wp:positionH>
                      <wp:positionV relativeFrom="paragraph">
                        <wp:posOffset>-3175</wp:posOffset>
                      </wp:positionV>
                      <wp:extent cx="203835" cy="237490"/>
                      <wp:effectExtent l="0" t="0" r="24765" b="10160"/>
                      <wp:wrapNone/>
                      <wp:docPr id="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9CF83A" id="_x0000_s1082" type="#_x0000_t202" style="position:absolute;left:0;text-align:left;margin-left:13.25pt;margin-top:-.25pt;width:16.05pt;height:18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02EDF15E" wp14:editId="7D515349">
                      <wp:simplePos x="0" y="0"/>
                      <wp:positionH relativeFrom="column">
                        <wp:posOffset>12539</wp:posOffset>
                      </wp:positionH>
                      <wp:positionV relativeFrom="paragraph">
                        <wp:posOffset>312420</wp:posOffset>
                      </wp:positionV>
                      <wp:extent cx="282575" cy="231140"/>
                      <wp:effectExtent l="0" t="0" r="22225" b="16510"/>
                      <wp:wrapNone/>
                      <wp:docPr id="29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2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BA367C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EDF15E" id="_x0000_s1083" type="#_x0000_t202" style="position:absolute;left:0;text-align:left;margin-left:1pt;margin-top:24.6pt;width:22.25pt;height:18.2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" strokecolor="white [3212]">
                      <v:textbox>
                        <w:txbxContent>
                          <w:p w:rsidR="00BE6645" w:rsidRPr="00716F06" w:rsidRDefault="00BE6645" w:rsidP="00BA367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3F51F8E" wp14:editId="5DC85F54">
                      <wp:simplePos x="0" y="0"/>
                      <wp:positionH relativeFrom="column">
                        <wp:posOffset>170019</wp:posOffset>
                      </wp:positionH>
                      <wp:positionV relativeFrom="paragraph">
                        <wp:posOffset>-635</wp:posOffset>
                      </wp:positionV>
                      <wp:extent cx="203835" cy="237490"/>
                      <wp:effectExtent l="0" t="0" r="24765" b="10160"/>
                      <wp:wrapNone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F51F8E" id="_x0000_s1084" type="#_x0000_t202" style="position:absolute;left:0;text-align:left;margin-left:13.4pt;margin-top:-.05pt;width:16.05pt;height:18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IPoJwIAAEw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AD5270" w:rsidP="0003410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6AFE0410" wp14:editId="2DEEBEE4">
                      <wp:simplePos x="0" y="0"/>
                      <wp:positionH relativeFrom="column">
                        <wp:posOffset>91440</wp:posOffset>
                      </wp:positionH>
                      <wp:positionV relativeFrom="paragraph">
                        <wp:posOffset>127635</wp:posOffset>
                      </wp:positionV>
                      <wp:extent cx="0" cy="168910"/>
                      <wp:effectExtent l="95250" t="0" r="57150" b="59690"/>
                      <wp:wrapNone/>
                      <wp:docPr id="301" name="Straight Arrow Connector 3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689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0D2E087" id="Straight Arrow Connector 301" o:spid="_x0000_s1026" type="#_x0000_t32" style="position:absolute;margin-left:7.2pt;margin-top:10.05pt;width:0;height:13.3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" strokecolor="black [3040]">
                      <v:stroke endarrow="open"/>
                    </v:shape>
                  </w:pict>
                </mc:Fallback>
              </mc:AlternateContent>
            </w:r>
            <w:r w:rsidR="00BA367C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3B1E0C04" wp14:editId="0ABFD178">
                      <wp:simplePos x="0" y="0"/>
                      <wp:positionH relativeFrom="column">
                        <wp:posOffset>40943</wp:posOffset>
                      </wp:positionH>
                      <wp:positionV relativeFrom="paragraph">
                        <wp:posOffset>311785</wp:posOffset>
                      </wp:positionV>
                      <wp:extent cx="298168" cy="231140"/>
                      <wp:effectExtent l="0" t="0" r="26035" b="16510"/>
                      <wp:wrapNone/>
                      <wp:docPr id="29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168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BA367C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1E0C04" id="_x0000_s1085" type="#_x0000_t202" style="position:absolute;left:0;text-align:left;margin-left:3.2pt;margin-top:24.55pt;width:23.5pt;height:18.2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" strokecolor="white [3212]">
                      <v:textbox>
                        <w:txbxContent>
                          <w:p w:rsidR="00BE6645" w:rsidRPr="00716F06" w:rsidRDefault="00BE6645" w:rsidP="00BA367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D39E2A" wp14:editId="0067AC98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D39E2A" id="_x0000_s1086" type="#_x0000_t202" style="position:absolute;left:0;text-align:left;margin-left:13.35pt;margin-top:.05pt;width:16.0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">
                      <v:textbox>
                        <w:txbxContent>
                          <w:p w:rsidR="00BE6645" w:rsidRDefault="00BE6645" w:rsidP="0047686B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454F5F2" wp14:editId="6A6C1DA1">
                      <wp:simplePos x="0" y="0"/>
                      <wp:positionH relativeFrom="column">
                        <wp:posOffset>57671</wp:posOffset>
                      </wp:positionH>
                      <wp:positionV relativeFrom="paragraph">
                        <wp:posOffset>75328</wp:posOffset>
                      </wp:positionV>
                      <wp:extent cx="0" cy="238760"/>
                      <wp:effectExtent l="95250" t="38100" r="57150" b="27940"/>
                      <wp:wrapNone/>
                      <wp:docPr id="299" name="Straight Arrow Connector 2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87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6A0CCA5" id="Straight Arrow Connector 299" o:spid="_x0000_s1026" type="#_x0000_t32" style="position:absolute;margin-left:4.55pt;margin-top:5.95pt;width:0;height:18.8pt;flip:y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" strokecolor="black [3040]">
                      <v:stroke endarrow="open"/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50B9941C" wp14:editId="7A73E237">
                      <wp:simplePos x="0" y="0"/>
                      <wp:positionH relativeFrom="column">
                        <wp:posOffset>31591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29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BA367C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1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B9941C" id="_x0000_s1087" type="#_x0000_t202" style="position:absolute;left:0;text-align:left;margin-left:2.5pt;margin-top:24.6pt;width:24.5pt;height:18.2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" strokecolor="white [3212]">
                      <v:textbox>
                        <w:txbxContent>
                          <w:p w:rsidR="00BE6645" w:rsidRPr="00716F06" w:rsidRDefault="00BE6645" w:rsidP="00BA367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4ABA5556" wp14:editId="696899BC">
                      <wp:simplePos x="0" y="0"/>
                      <wp:positionH relativeFrom="column">
                        <wp:posOffset>176056</wp:posOffset>
                      </wp:positionH>
                      <wp:positionV relativeFrom="paragraph">
                        <wp:posOffset>579755</wp:posOffset>
                      </wp:positionV>
                      <wp:extent cx="203835" cy="237490"/>
                      <wp:effectExtent l="0" t="0" r="24765" b="10160"/>
                      <wp:wrapNone/>
                      <wp:docPr id="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BA5556" id="_x0000_s1088" type="#_x0000_t202" style="position:absolute;left:0;text-align:left;margin-left:13.85pt;margin-top:45.65pt;width:16.0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">
                      <v:textbox>
                        <w:txbxContent>
                          <w:p w:rsidR="00BE6645" w:rsidRDefault="00BE6645" w:rsidP="0047686B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BA367C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CDEA4CD" wp14:editId="34652EB4">
                      <wp:simplePos x="0" y="0"/>
                      <wp:positionH relativeFrom="column">
                        <wp:posOffset>-7144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29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BA367C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DEA4CD" id="_x0000_s1089" type="#_x0000_t202" style="position:absolute;left:0;text-align:left;margin-left:-.55pt;margin-top:24.6pt;width:24.5pt;height:18.2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" strokecolor="white [3212]">
                      <v:textbox>
                        <w:txbxContent>
                          <w:p w:rsidR="00BE6645" w:rsidRPr="00716F06" w:rsidRDefault="00BE6645" w:rsidP="00BA367C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28BD8E54" wp14:editId="0B09E551">
                      <wp:simplePos x="0" y="0"/>
                      <wp:positionH relativeFrom="column">
                        <wp:posOffset>42706</wp:posOffset>
                      </wp:positionH>
                      <wp:positionV relativeFrom="paragraph">
                        <wp:posOffset>577850</wp:posOffset>
                      </wp:positionV>
                      <wp:extent cx="331493" cy="237490"/>
                      <wp:effectExtent l="0" t="0" r="11430" b="10160"/>
                      <wp:wrapNone/>
                      <wp:docPr id="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1493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716F06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716F0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BD8E54" id="_x0000_s1090" type="#_x0000_t202" style="position:absolute;left:0;text-align:left;margin-left:3.35pt;margin-top:45.5pt;width:26.1pt;height:18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">
                      <v:textbox>
                        <w:txbxContent>
                          <w:p w:rsidR="00BE6645" w:rsidRPr="00716F06" w:rsidRDefault="00BE6645" w:rsidP="00716F06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</w:t>
                            </w:r>
                            <w:r w:rsidRPr="00716F0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15AEFBC4" wp14:editId="74FD4F8A">
                      <wp:simplePos x="0" y="0"/>
                      <wp:positionH relativeFrom="column">
                        <wp:posOffset>16747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EFBC4" id="_x0000_s1091" type="#_x0000_t202" style="position:absolute;left:0;text-align:left;margin-left:13.2pt;margin-top:-.2pt;width:16.05pt;height:18.7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">
                      <v:textbox>
                        <w:txbxContent>
                          <w:p w:rsidR="00BE6645" w:rsidRDefault="00BE6645" w:rsidP="0047686B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090926" w:rsidTr="0003410E">
        <w:trPr>
          <w:trHeight w:val="917"/>
        </w:trPr>
        <w:tc>
          <w:tcPr>
            <w:tcW w:w="712" w:type="dxa"/>
          </w:tcPr>
          <w:p w:rsidR="00090926" w:rsidRDefault="005F61CE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34E149F5" wp14:editId="41DF1A57">
                      <wp:simplePos x="0" y="0"/>
                      <wp:positionH relativeFrom="column">
                        <wp:posOffset>-27296</wp:posOffset>
                      </wp:positionH>
                      <wp:positionV relativeFrom="paragraph">
                        <wp:posOffset>318609</wp:posOffset>
                      </wp:positionV>
                      <wp:extent cx="333840" cy="231140"/>
                      <wp:effectExtent l="0" t="0" r="28575" b="16510"/>
                      <wp:wrapNone/>
                      <wp:docPr id="3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84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E149F5" id="_x0000_s1092" type="#_x0000_t202" style="position:absolute;left:0;text-align:left;margin-left:-2.15pt;margin-top:25.1pt;width:26.3pt;height:18.2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3410E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27024962" wp14:editId="1DC5FCE9">
                      <wp:simplePos x="0" y="0"/>
                      <wp:positionH relativeFrom="column">
                        <wp:posOffset>-505460</wp:posOffset>
                      </wp:positionH>
                      <wp:positionV relativeFrom="paragraph">
                        <wp:posOffset>252730</wp:posOffset>
                      </wp:positionV>
                      <wp:extent cx="299720" cy="190500"/>
                      <wp:effectExtent l="0" t="0" r="24130" b="19050"/>
                      <wp:wrapNone/>
                      <wp:docPr id="31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03410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024962" id="_x0000_s1093" type="#_x0000_t202" style="position:absolute;left:0;text-align:left;margin-left:-39.8pt;margin-top:19.9pt;width:23.6pt;height: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" strokecolor="white [3212]">
                      <v:textbox>
                        <w:txbxContent>
                          <w:p w:rsidR="00BE6645" w:rsidRPr="0003410E" w:rsidRDefault="00BE6645" w:rsidP="0003410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4F8434FC" wp14:editId="1DF1862F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5715</wp:posOffset>
                      </wp:positionV>
                      <wp:extent cx="203835" cy="237490"/>
                      <wp:effectExtent l="0" t="0" r="24765" b="10160"/>
                      <wp:wrapNone/>
                      <wp:docPr id="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8434FC" id="_x0000_s1094" type="#_x0000_t202" style="position:absolute;left:0;text-align:left;margin-left:13.35pt;margin-top:.45pt;width:16.0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">
                      <v:textbox>
                        <w:txbxContent>
                          <w:p w:rsidR="00BE6645" w:rsidRDefault="00BE6645" w:rsidP="0047686B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5F61CE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55B57C5C" wp14:editId="2E70B39C">
                      <wp:simplePos x="0" y="0"/>
                      <wp:positionH relativeFrom="column">
                        <wp:posOffset>-49302</wp:posOffset>
                      </wp:positionH>
                      <wp:positionV relativeFrom="paragraph">
                        <wp:posOffset>311785</wp:posOffset>
                      </wp:positionV>
                      <wp:extent cx="364462" cy="231140"/>
                      <wp:effectExtent l="0" t="0" r="17145" b="16510"/>
                      <wp:wrapNone/>
                      <wp:docPr id="3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462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5F61CE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B57C5C" id="_x0000_s1095" type="#_x0000_t202" style="position:absolute;left:0;text-align:left;margin-left:-3.9pt;margin-top:24.55pt;width:28.7pt;height:18.2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" strokecolor="white [3212]">
                      <v:textbox>
                        <w:txbxContent>
                          <w:p w:rsidR="00BE6645" w:rsidRPr="00716F06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16F06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34A72783" wp14:editId="0BA39D24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28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A72783" id="_x0000_s1096" type="#_x0000_t202" style="position:absolute;left:0;text-align:left;margin-left:28.9pt;margin-top:27.1pt;width:13.85pt;height:18.2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7686B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ED02BAC" wp14:editId="332824CD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D02BAC" id="_x0000_s1097" type="#_x0000_t202" style="position:absolute;left:0;text-align:left;margin-left:13pt;margin-top:-.2pt;width:16.05pt;height:18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">
                      <v:textbox>
                        <w:txbxContent>
                          <w:p w:rsidR="00BE6645" w:rsidRDefault="00BE6645" w:rsidP="0047686B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716F06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618929C" wp14:editId="17BD1EC0">
                      <wp:simplePos x="0" y="0"/>
                      <wp:positionH relativeFrom="column">
                        <wp:posOffset>47786</wp:posOffset>
                      </wp:positionH>
                      <wp:positionV relativeFrom="paragraph">
                        <wp:posOffset>-1905</wp:posOffset>
                      </wp:positionV>
                      <wp:extent cx="328186" cy="237490"/>
                      <wp:effectExtent l="0" t="0" r="15240" b="10160"/>
                      <wp:wrapNone/>
                      <wp:docPr id="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8186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716F06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18929C" id="_x0000_s1098" type="#_x0000_t202" style="position:absolute;left:0;text-align:left;margin-left:3.75pt;margin-top:-.15pt;width:25.85pt;height:18.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">
                      <v:textbox>
                        <w:txbxContent>
                          <w:p w:rsidR="00BE6645" w:rsidRPr="00716F06" w:rsidRDefault="00BE6645" w:rsidP="00716F06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4D516871" wp14:editId="472095D6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46075</wp:posOffset>
                      </wp:positionV>
                      <wp:extent cx="175895" cy="231140"/>
                      <wp:effectExtent l="0" t="0" r="14605" b="16510"/>
                      <wp:wrapNone/>
                      <wp:docPr id="2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516871" id="_x0000_s1099" type="#_x0000_t202" style="position:absolute;left:0;text-align:left;margin-left:30pt;margin-top:27.25pt;width:13.85pt;height:18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">
                      <v:textbox>
                        <w:txbxContent>
                          <w:p w:rsidR="00BE6645" w:rsidRDefault="00BE6645" w:rsidP="0047686B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090926" w:rsidRDefault="00090926" w:rsidP="0003410E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12" w:type="dxa"/>
          </w:tcPr>
          <w:p w:rsidR="00090926" w:rsidRDefault="003425B2" w:rsidP="0003410E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254AB9ED" wp14:editId="3ECB7976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339090</wp:posOffset>
                      </wp:positionV>
                      <wp:extent cx="175895" cy="231140"/>
                      <wp:effectExtent l="0" t="0" r="14605" b="16510"/>
                      <wp:wrapNone/>
                      <wp:docPr id="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47686B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4AB9ED" id="_x0000_s1100" type="#_x0000_t202" style="position:absolute;left:0;text-align:left;margin-left:-5.6pt;margin-top:26.7pt;width:13.85pt;height:18.2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">
                      <v:textbox>
                        <w:txbxContent>
                          <w:p w:rsidR="00BE6645" w:rsidRDefault="00BE6645" w:rsidP="0047686B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3410E"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06A46ECB" wp14:editId="6D3B2794">
                      <wp:simplePos x="0" y="0"/>
                      <wp:positionH relativeFrom="column">
                        <wp:posOffset>410051</wp:posOffset>
                      </wp:positionH>
                      <wp:positionV relativeFrom="paragraph">
                        <wp:posOffset>255270</wp:posOffset>
                      </wp:positionV>
                      <wp:extent cx="436563" cy="237490"/>
                      <wp:effectExtent l="0" t="0" r="20955" b="10160"/>
                      <wp:wrapNone/>
                      <wp:docPr id="3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36563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03410E">
                                  <w:r>
                                    <w:t>10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6A46ECB" id="_x0000_s1101" type="#_x0000_t202" style="position:absolute;left:0;text-align:left;margin-left:32.3pt;margin-top:20.1pt;width:34.4pt;height:18.7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" strokecolor="white [3212]">
                      <v:textbox>
                        <w:txbxContent>
                          <w:p w:rsidR="00BE6645" w:rsidRDefault="00BE6645" w:rsidP="0003410E">
                            <w:r>
                              <w:t>10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5F61CE" w:rsidRDefault="0003410E" w:rsidP="00090926">
      <w:pPr>
        <w:jc w:val="both"/>
        <w:rPr>
          <w:rFonts w:ascii="Times New Roman" w:hAnsi="Times New Roman" w:cs="Times New Roman"/>
        </w:rPr>
      </w:pP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116A3DB2" wp14:editId="33CDA2EB">
                <wp:simplePos x="0" y="0"/>
                <wp:positionH relativeFrom="column">
                  <wp:posOffset>-2407920</wp:posOffset>
                </wp:positionH>
                <wp:positionV relativeFrom="paragraph">
                  <wp:posOffset>1789269</wp:posOffset>
                </wp:positionV>
                <wp:extent cx="436245" cy="237490"/>
                <wp:effectExtent l="0" t="0" r="20955" b="10160"/>
                <wp:wrapNone/>
                <wp:docPr id="3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5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A3DB2" id="_x0000_s1102" type="#_x0000_t202" style="position:absolute;left:0;text-align:left;margin-left:-189.6pt;margin-top:140.9pt;width:34.35pt;height:18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" strokecolor="white [3212]">
                <v:textbox>
                  <w:txbxContent>
                    <w:p w:rsidR="00BE6645" w:rsidRDefault="00BE6645" w:rsidP="0003410E">
                      <w:r>
                        <w:t>50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72EFCF42" wp14:editId="74EF1886">
                <wp:simplePos x="0" y="0"/>
                <wp:positionH relativeFrom="column">
                  <wp:posOffset>-1953895</wp:posOffset>
                </wp:positionH>
                <wp:positionV relativeFrom="paragraph">
                  <wp:posOffset>1787686</wp:posOffset>
                </wp:positionV>
                <wp:extent cx="436245" cy="237490"/>
                <wp:effectExtent l="0" t="0" r="20955" b="10160"/>
                <wp:wrapNone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6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FCF42" id="_x0000_s1103" type="#_x0000_t202" style="position:absolute;left:0;text-align:left;margin-left:-153.85pt;margin-top:140.75pt;width:34.35pt;height:18.7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" strokecolor="white [3212]">
                <v:textbox>
                  <w:txbxContent>
                    <w:p w:rsidR="00BE6645" w:rsidRDefault="00BE6645" w:rsidP="0003410E">
                      <w:r>
                        <w:t>60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38CCF22" wp14:editId="1BF307F9">
                <wp:simplePos x="0" y="0"/>
                <wp:positionH relativeFrom="column">
                  <wp:posOffset>-1461770</wp:posOffset>
                </wp:positionH>
                <wp:positionV relativeFrom="paragraph">
                  <wp:posOffset>1796576</wp:posOffset>
                </wp:positionV>
                <wp:extent cx="436245" cy="237490"/>
                <wp:effectExtent l="0" t="0" r="20955" b="10160"/>
                <wp:wrapNone/>
                <wp:docPr id="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CCF22" id="_x0000_s1104" type="#_x0000_t202" style="position:absolute;left:0;text-align:left;margin-left:-115.1pt;margin-top:141.45pt;width:34.35pt;height:18.7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" strokecolor="white [3212]">
                <v:textbox>
                  <w:txbxContent>
                    <w:p w:rsidR="00BE6645" w:rsidRDefault="00BE6645" w:rsidP="0003410E">
                      <w:r>
                        <w:t>30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55858CE9" wp14:editId="7F7B9BFC">
                <wp:simplePos x="0" y="0"/>
                <wp:positionH relativeFrom="column">
                  <wp:posOffset>-1035685</wp:posOffset>
                </wp:positionH>
                <wp:positionV relativeFrom="paragraph">
                  <wp:posOffset>1807371</wp:posOffset>
                </wp:positionV>
                <wp:extent cx="436245" cy="237490"/>
                <wp:effectExtent l="0" t="0" r="20955" b="10160"/>
                <wp:wrapNone/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7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58CE9" id="_x0000_s1105" type="#_x0000_t202" style="position:absolute;left:0;text-align:left;margin-left:-81.55pt;margin-top:142.3pt;width:34.35pt;height:18.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" strokecolor="white [3212]">
                <v:textbox>
                  <w:txbxContent>
                    <w:p w:rsidR="00BE6645" w:rsidRDefault="00BE6645" w:rsidP="0003410E">
                      <w:r>
                        <w:t>70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41C0E7A" wp14:editId="036448CC">
                <wp:simplePos x="0" y="0"/>
                <wp:positionH relativeFrom="column">
                  <wp:posOffset>-539750</wp:posOffset>
                </wp:positionH>
                <wp:positionV relativeFrom="paragraph">
                  <wp:posOffset>1793401</wp:posOffset>
                </wp:positionV>
                <wp:extent cx="436245" cy="237490"/>
                <wp:effectExtent l="0" t="0" r="20955" b="10160"/>
                <wp:wrapNone/>
                <wp:docPr id="3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24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3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1C0E7A" id="_x0000_s1106" type="#_x0000_t202" style="position:absolute;left:0;text-align:left;margin-left:-42.5pt;margin-top:141.2pt;width:34.35pt;height:18.7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" strokecolor="white [3212]">
                <v:textbox>
                  <w:txbxContent>
                    <w:p w:rsidR="00BE6645" w:rsidRDefault="00BE6645" w:rsidP="0003410E">
                      <w:r>
                        <w:t>35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94971DB" wp14:editId="51A1BDCB">
                <wp:simplePos x="0" y="0"/>
                <wp:positionH relativeFrom="column">
                  <wp:posOffset>-55144</wp:posOffset>
                </wp:positionH>
                <wp:positionV relativeFrom="paragraph">
                  <wp:posOffset>727710</wp:posOffset>
                </wp:positionV>
                <wp:extent cx="361005" cy="237490"/>
                <wp:effectExtent l="0" t="0" r="20320" b="10160"/>
                <wp:wrapNone/>
                <wp:docPr id="3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00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971DB" id="_x0000_s1107" type="#_x0000_t202" style="position:absolute;left:0;text-align:left;margin-left:-4.35pt;margin-top:57.3pt;width:28.45pt;height:18.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" strokecolor="white [3212]">
                <v:textbox>
                  <w:txbxContent>
                    <w:p w:rsidR="00BE6645" w:rsidRDefault="00BE6645" w:rsidP="0003410E">
                      <w:r>
                        <w:t>80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4FAE96A" wp14:editId="68D96B16">
                <wp:simplePos x="0" y="0"/>
                <wp:positionH relativeFrom="column">
                  <wp:posOffset>-56419</wp:posOffset>
                </wp:positionH>
                <wp:positionV relativeFrom="paragraph">
                  <wp:posOffset>213995</wp:posOffset>
                </wp:positionV>
                <wp:extent cx="361108" cy="237490"/>
                <wp:effectExtent l="0" t="0" r="20320" b="10160"/>
                <wp:wrapNone/>
                <wp:docPr id="3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108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03410E">
                            <w:r>
                              <w:t>6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AE96A" id="_x0000_s1108" type="#_x0000_t202" style="position:absolute;left:0;text-align:left;margin-left:-4.45pt;margin-top:16.85pt;width:28.45pt;height:18.7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" strokecolor="white [3212]">
                <v:textbox>
                  <w:txbxContent>
                    <w:p w:rsidR="00BE6645" w:rsidRDefault="00BE6645" w:rsidP="0003410E">
                      <w:r>
                        <w:t>600</w:t>
                      </w:r>
                    </w:p>
                  </w:txbxContent>
                </v:textbox>
              </v:shape>
            </w:pict>
          </mc:Fallback>
        </mc:AlternateContent>
      </w:r>
    </w:p>
    <w:p w:rsidR="005F61CE" w:rsidRDefault="005F61CE" w:rsidP="00090926">
      <w:pPr>
        <w:jc w:val="both"/>
        <w:rPr>
          <w:rFonts w:ascii="Times New Roman" w:hAnsi="Times New Roman" w:cs="Times New Roman"/>
        </w:rPr>
      </w:pPr>
    </w:p>
    <w:p w:rsidR="005F61CE" w:rsidRDefault="005F61CE" w:rsidP="005F61CE">
      <w:pPr>
        <w:tabs>
          <w:tab w:val="left" w:pos="3181"/>
        </w:tabs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5F61CE" w:rsidRDefault="003425B2" w:rsidP="005F61CE">
      <w:pPr>
        <w:tabs>
          <w:tab w:val="left" w:pos="3181"/>
        </w:tabs>
        <w:jc w:val="both"/>
        <w:rPr>
          <w:rFonts w:ascii="Times New Roman" w:hAnsi="Times New Roman" w:cs="Times New Roman"/>
        </w:rPr>
      </w:pP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2F524352" wp14:editId="01ED6308">
                <wp:simplePos x="0" y="0"/>
                <wp:positionH relativeFrom="column">
                  <wp:posOffset>3194050</wp:posOffset>
                </wp:positionH>
                <wp:positionV relativeFrom="paragraph">
                  <wp:posOffset>953770</wp:posOffset>
                </wp:positionV>
                <wp:extent cx="203835" cy="237490"/>
                <wp:effectExtent l="0" t="0" r="24765" b="10160"/>
                <wp:wrapNone/>
                <wp:docPr id="3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3425B2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524352" id="_x0000_s1109" type="#_x0000_t202" style="position:absolute;left:0;text-align:left;margin-left:251.5pt;margin-top:75.1pt;width:16.05pt;height:18.7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" strokecolor="white [3212]">
                <v:textbox>
                  <w:txbxContent>
                    <w:p w:rsidR="00BE6645" w:rsidRDefault="00BE6645" w:rsidP="003425B2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17F7E9FD" wp14:editId="1CD8416A">
                <wp:simplePos x="0" y="0"/>
                <wp:positionH relativeFrom="column">
                  <wp:posOffset>2289175</wp:posOffset>
                </wp:positionH>
                <wp:positionV relativeFrom="paragraph">
                  <wp:posOffset>965200</wp:posOffset>
                </wp:positionV>
                <wp:extent cx="203835" cy="237490"/>
                <wp:effectExtent l="0" t="0" r="24765" b="10160"/>
                <wp:wrapNone/>
                <wp:docPr id="3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3425B2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F7E9FD" id="_x0000_s1110" type="#_x0000_t202" style="position:absolute;left:0;text-align:left;margin-left:180.25pt;margin-top:76pt;width:16.05pt;height:18.7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" strokecolor="white [3212]">
                <v:textbox>
                  <w:txbxContent>
                    <w:p w:rsidR="00BE6645" w:rsidRDefault="00BE6645" w:rsidP="003425B2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38712281" wp14:editId="67458029">
                <wp:simplePos x="0" y="0"/>
                <wp:positionH relativeFrom="column">
                  <wp:posOffset>2752725</wp:posOffset>
                </wp:positionH>
                <wp:positionV relativeFrom="paragraph">
                  <wp:posOffset>966470</wp:posOffset>
                </wp:positionV>
                <wp:extent cx="203835" cy="237490"/>
                <wp:effectExtent l="0" t="0" r="24765" b="10160"/>
                <wp:wrapNone/>
                <wp:docPr id="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3425B2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12281" id="_x0000_s1111" type="#_x0000_t202" style="position:absolute;left:0;text-align:left;margin-left:216.75pt;margin-top:76.1pt;width:16.05pt;height:18.7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" strokecolor="white [3212]">
                <v:textbox>
                  <w:txbxContent>
                    <w:p w:rsidR="00BE6645" w:rsidRDefault="00BE6645" w:rsidP="003425B2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57963C44" wp14:editId="3992F1BE">
                <wp:simplePos x="0" y="0"/>
                <wp:positionH relativeFrom="column">
                  <wp:posOffset>1817370</wp:posOffset>
                </wp:positionH>
                <wp:positionV relativeFrom="paragraph">
                  <wp:posOffset>951230</wp:posOffset>
                </wp:positionV>
                <wp:extent cx="203835" cy="237490"/>
                <wp:effectExtent l="0" t="0" r="24765" b="10160"/>
                <wp:wrapNone/>
                <wp:docPr id="3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3425B2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63C44" id="_x0000_s1112" type="#_x0000_t202" style="position:absolute;left:0;text-align:left;margin-left:143.1pt;margin-top:74.9pt;width:16.05pt;height:18.7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" strokecolor="white [3212]">
                <v:textbox>
                  <w:txbxContent>
                    <w:p w:rsidR="00BE6645" w:rsidRDefault="00BE6645" w:rsidP="003425B2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5550D539" wp14:editId="1910C553">
                <wp:simplePos x="0" y="0"/>
                <wp:positionH relativeFrom="column">
                  <wp:posOffset>1338580</wp:posOffset>
                </wp:positionH>
                <wp:positionV relativeFrom="paragraph">
                  <wp:posOffset>966470</wp:posOffset>
                </wp:positionV>
                <wp:extent cx="203835" cy="237490"/>
                <wp:effectExtent l="0" t="0" r="24765" b="10160"/>
                <wp:wrapNone/>
                <wp:docPr id="3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3425B2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0D539" id="_x0000_s1113" type="#_x0000_t202" style="position:absolute;left:0;text-align:left;margin-left:105.4pt;margin-top:76.1pt;width:16.05pt;height:18.7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" strokecolor="white [3212]">
                <v:textbox>
                  <w:txbxContent>
                    <w:p w:rsidR="00BE6645" w:rsidRDefault="00BE6645" w:rsidP="003425B2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3410E">
        <w:rPr>
          <w:rFonts w:ascii="Times New Roman" w:hAnsi="Times New Roman" w:cs="Times New Roman"/>
        </w:rPr>
        <w:br w:type="textWrapping" w:clear="all"/>
      </w:r>
    </w:p>
    <w:p w:rsidR="003425B2" w:rsidRDefault="005F61CE" w:rsidP="005F61CE">
      <w:pPr>
        <w:tabs>
          <w:tab w:val="left" w:pos="2289"/>
        </w:tabs>
        <w:rPr>
          <w:rFonts w:ascii="Times New Roman" w:hAnsi="Times New Roman" w:cs="Times New Roman"/>
        </w:rPr>
      </w:pP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336EBDEC" wp14:editId="3A78C620">
                <wp:simplePos x="0" y="0"/>
                <wp:positionH relativeFrom="column">
                  <wp:posOffset>-410210</wp:posOffset>
                </wp:positionH>
                <wp:positionV relativeFrom="paragraph">
                  <wp:posOffset>16671</wp:posOffset>
                </wp:positionV>
                <wp:extent cx="203835" cy="237490"/>
                <wp:effectExtent l="0" t="0" r="24765" b="10160"/>
                <wp:wrapNone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EBDEC" id="_x0000_s1114" type="#_x0000_t202" style="position:absolute;margin-left:-32.3pt;margin-top:1.3pt;width:16.05pt;height:18.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" strokecolor="white [3212]">
                <v:textbox>
                  <w:txbxContent>
                    <w:p w:rsidR="00BE6645" w:rsidRDefault="00BE6645" w:rsidP="005F61CE">
                      <w:r>
                        <w:t>v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65586BA" wp14:editId="5A1E63E3">
                <wp:simplePos x="0" y="0"/>
                <wp:positionH relativeFrom="column">
                  <wp:posOffset>1809276</wp:posOffset>
                </wp:positionH>
                <wp:positionV relativeFrom="paragraph">
                  <wp:posOffset>31750</wp:posOffset>
                </wp:positionV>
                <wp:extent cx="203835" cy="237490"/>
                <wp:effectExtent l="0" t="0" r="24765" b="10160"/>
                <wp:wrapNone/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5586BA" id="_x0000_s1115" type="#_x0000_t202" style="position:absolute;margin-left:142.45pt;margin-top:2.5pt;width:16.05pt;height:18.7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" strokecolor="white [3212]">
                <v:textbox>
                  <w:txbxContent>
                    <w:p w:rsidR="00BE6645" w:rsidRDefault="00BE6645" w:rsidP="005F61CE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AEADEE5" wp14:editId="7F75D273">
                <wp:simplePos x="0" y="0"/>
                <wp:positionH relativeFrom="column">
                  <wp:posOffset>1332865</wp:posOffset>
                </wp:positionH>
                <wp:positionV relativeFrom="paragraph">
                  <wp:posOffset>29210</wp:posOffset>
                </wp:positionV>
                <wp:extent cx="203835" cy="237490"/>
                <wp:effectExtent l="0" t="0" r="24765" b="10160"/>
                <wp:wrapNone/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ADEE5" id="_x0000_s1116" type="#_x0000_t202" style="position:absolute;margin-left:104.95pt;margin-top:2.3pt;width:16.05pt;height:18.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" strokecolor="white [3212]">
                <v:textbox>
                  <w:txbxContent>
                    <w:p w:rsidR="00BE6645" w:rsidRDefault="00BE6645" w:rsidP="005F61CE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6178F1E" wp14:editId="30DA7027">
                <wp:simplePos x="0" y="0"/>
                <wp:positionH relativeFrom="column">
                  <wp:posOffset>-16510</wp:posOffset>
                </wp:positionH>
                <wp:positionV relativeFrom="paragraph">
                  <wp:posOffset>35560</wp:posOffset>
                </wp:positionV>
                <wp:extent cx="203835" cy="237490"/>
                <wp:effectExtent l="0" t="0" r="24765" b="10160"/>
                <wp:wrapNone/>
                <wp:docPr id="3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78F1E" id="_x0000_s1117" type="#_x0000_t202" style="position:absolute;margin-left:-1.3pt;margin-top:2.8pt;width:16.05pt;height:18.7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" strokecolor="white [3212]">
                <v:textbox>
                  <w:txbxContent>
                    <w:p w:rsidR="00BE6645" w:rsidRDefault="00BE6645" w:rsidP="005F61CE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470D647B" wp14:editId="67D49421">
                <wp:simplePos x="0" y="0"/>
                <wp:positionH relativeFrom="column">
                  <wp:posOffset>416560</wp:posOffset>
                </wp:positionH>
                <wp:positionV relativeFrom="paragraph">
                  <wp:posOffset>37465</wp:posOffset>
                </wp:positionV>
                <wp:extent cx="203835" cy="237490"/>
                <wp:effectExtent l="0" t="0" r="24765" b="10160"/>
                <wp:wrapNone/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D647B" id="_x0000_s1118" type="#_x0000_t202" style="position:absolute;margin-left:32.8pt;margin-top:2.95pt;width:16.05pt;height:18.7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" strokecolor="white [3212]">
                <v:textbox>
                  <w:txbxContent>
                    <w:p w:rsidR="00BE6645" w:rsidRDefault="00BE6645" w:rsidP="005F61CE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090926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143A0D6" wp14:editId="7A7E0C54">
                <wp:simplePos x="0" y="0"/>
                <wp:positionH relativeFrom="column">
                  <wp:posOffset>936673</wp:posOffset>
                </wp:positionH>
                <wp:positionV relativeFrom="paragraph">
                  <wp:posOffset>40109</wp:posOffset>
                </wp:positionV>
                <wp:extent cx="203835" cy="237490"/>
                <wp:effectExtent l="0" t="0" r="24765" b="10160"/>
                <wp:wrapNone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 w:rsidP="005F61CE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3A0D6" id="_x0000_s1119" type="#_x0000_t202" style="position:absolute;margin-left:73.75pt;margin-top:3.15pt;width:16.05pt;height:18.7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" strokecolor="white [3212]">
                <v:textbox>
                  <w:txbxContent>
                    <w:p w:rsidR="00BE6645" w:rsidRDefault="00BE6645" w:rsidP="005F61CE">
                      <w: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</w:rPr>
        <w:tab/>
      </w:r>
    </w:p>
    <w:p w:rsidR="003425B2" w:rsidRPr="003425B2" w:rsidRDefault="003425B2" w:rsidP="003425B2">
      <w:pPr>
        <w:rPr>
          <w:rFonts w:ascii="Times New Roman" w:hAnsi="Times New Roman" w:cs="Times New Roman"/>
        </w:rPr>
      </w:pPr>
    </w:p>
    <w:p w:rsidR="003425B2" w:rsidRDefault="00160037" w:rsidP="003425B2">
      <w:pPr>
        <w:rPr>
          <w:rFonts w:ascii="Times New Roman" w:hAnsi="Times New Roman" w:cs="Times New Roman"/>
        </w:rPr>
      </w:pPr>
      <w:r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63DAB9FC" wp14:editId="591DDCBA">
                <wp:simplePos x="0" y="0"/>
                <wp:positionH relativeFrom="column">
                  <wp:posOffset>471170</wp:posOffset>
                </wp:positionH>
                <wp:positionV relativeFrom="paragraph">
                  <wp:posOffset>59851</wp:posOffset>
                </wp:positionV>
                <wp:extent cx="319405" cy="196215"/>
                <wp:effectExtent l="0" t="0" r="23495" b="13335"/>
                <wp:wrapNone/>
                <wp:docPr id="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DAB9FC" id="_x0000_s1120" type="#_x0000_t202" style="position:absolute;margin-left:37.1pt;margin-top:4.7pt;width:25.15pt;height:15.45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="00793094" w:rsidRPr="00793094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2908B4A1" wp14:editId="4E0654E3">
                <wp:simplePos x="0" y="0"/>
                <wp:positionH relativeFrom="column">
                  <wp:posOffset>2965450</wp:posOffset>
                </wp:positionH>
                <wp:positionV relativeFrom="paragraph">
                  <wp:posOffset>212090</wp:posOffset>
                </wp:positionV>
                <wp:extent cx="2374265" cy="1403985"/>
                <wp:effectExtent l="0" t="0" r="12700" b="14605"/>
                <wp:wrapNone/>
                <wp:docPr id="4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Default="00BE6645">
                            <w:r>
                              <w:t>Profit= 35+210+225+175+150=79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908B4A1" id="_x0000_s1121" type="#_x0000_t202" style="position:absolute;margin-left:233.5pt;margin-top:16.7pt;width:186.95pt;height:110.55pt;z-index:251922432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" strokecolor="white [3212]">
                <v:textbox style="mso-fit-shape-to-text:t">
                  <w:txbxContent>
                    <w:p w:rsidR="00BE6645" w:rsidRDefault="00BE6645">
                      <w:r>
                        <w:t>Profit= 35+210+225+175+150=795</w:t>
                      </w:r>
                    </w:p>
                  </w:txbxContent>
                </v:textbox>
              </v:shape>
            </w:pict>
          </mc:Fallback>
        </mc:AlternateContent>
      </w:r>
      <w:r w:rsidR="003425B2"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63F35E7B" wp14:editId="0A7C829B">
                <wp:simplePos x="0" y="0"/>
                <wp:positionH relativeFrom="column">
                  <wp:posOffset>1798793</wp:posOffset>
                </wp:positionH>
                <wp:positionV relativeFrom="paragraph">
                  <wp:posOffset>76181</wp:posOffset>
                </wp:positionV>
                <wp:extent cx="319405" cy="196215"/>
                <wp:effectExtent l="0" t="0" r="23495" b="13335"/>
                <wp:wrapNone/>
                <wp:docPr id="4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35E7B" id="_x0000_s1122" type="#_x0000_t202" style="position:absolute;margin-left:141.65pt;margin-top:6pt;width:25.15pt;height:15.45pt;z-index:251918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="003425B2"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65AB39B1" wp14:editId="74D11CC8">
                <wp:simplePos x="0" y="0"/>
                <wp:positionH relativeFrom="column">
                  <wp:posOffset>1320165</wp:posOffset>
                </wp:positionH>
                <wp:positionV relativeFrom="paragraph">
                  <wp:posOffset>69850</wp:posOffset>
                </wp:positionV>
                <wp:extent cx="319405" cy="196215"/>
                <wp:effectExtent l="0" t="0" r="23495" b="13335"/>
                <wp:wrapNone/>
                <wp:docPr id="4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196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3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B39B1" id="_x0000_s1123" type="#_x0000_t202" style="position:absolute;margin-left:103.95pt;margin-top:5.5pt;width:25.15pt;height:15.45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3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="003425B2"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154A0A90" wp14:editId="5483EAFC">
                <wp:simplePos x="0" y="0"/>
                <wp:positionH relativeFrom="column">
                  <wp:posOffset>901700</wp:posOffset>
                </wp:positionH>
                <wp:positionV relativeFrom="paragraph">
                  <wp:posOffset>71755</wp:posOffset>
                </wp:positionV>
                <wp:extent cx="319405" cy="203200"/>
                <wp:effectExtent l="0" t="0" r="23495" b="25400"/>
                <wp:wrapNone/>
                <wp:docPr id="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405" cy="20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perscript"/>
                              </w:rPr>
                              <w:t>’</w:t>
                            </w:r>
                          </w:p>
                          <w:p w:rsidR="00BE6645" w:rsidRDefault="00BE6645" w:rsidP="005F61C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0A90" id="_x0000_s1124" type="#_x0000_t202" style="position:absolute;margin-left:71pt;margin-top:5.65pt;width:25.15pt;height:16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2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perscript"/>
                        </w:rPr>
                        <w:t>’</w:t>
                      </w:r>
                    </w:p>
                    <w:p w:rsidR="00BE6645" w:rsidRDefault="00BE6645" w:rsidP="005F61CE"/>
                  </w:txbxContent>
                </v:textbox>
              </v:shape>
            </w:pict>
          </mc:Fallback>
        </mc:AlternateContent>
      </w:r>
      <w:r w:rsidR="003425B2" w:rsidRPr="005F61CE"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32DE9A59" wp14:editId="20D41EE0">
                <wp:simplePos x="0" y="0"/>
                <wp:positionH relativeFrom="column">
                  <wp:posOffset>29325</wp:posOffset>
                </wp:positionH>
                <wp:positionV relativeFrom="paragraph">
                  <wp:posOffset>87630</wp:posOffset>
                </wp:positionV>
                <wp:extent cx="299720" cy="190500"/>
                <wp:effectExtent l="0" t="0" r="24130" b="19050"/>
                <wp:wrapNone/>
                <wp:docPr id="4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720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E6645" w:rsidRPr="0003410E" w:rsidRDefault="00BE6645" w:rsidP="005F61CE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C</w:t>
                            </w: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E9A59" id="_x0000_s1125" type="#_x0000_t202" style="position:absolute;margin-left:2.3pt;margin-top:6.9pt;width:23.6pt;height:15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" strokecolor="white [3212]">
                <v:textbox>
                  <w:txbxContent>
                    <w:p w:rsidR="00BE6645" w:rsidRPr="0003410E" w:rsidRDefault="00BE6645" w:rsidP="005F61CE">
                      <w:pP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</w:rPr>
                        <w:t>C</w:t>
                      </w:r>
                      <w:r>
                        <w:rPr>
                          <w:rFonts w:ascii="Times New Roman" w:hAnsi="Times New Roman" w:cs="Times New Roman"/>
                          <w:sz w:val="16"/>
                          <w:szCs w:val="16"/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23"/>
        <w:tblOverlap w:val="never"/>
        <w:tblW w:w="0" w:type="auto"/>
        <w:tblLook w:val="04A0" w:firstRow="1" w:lastRow="0" w:firstColumn="1" w:lastColumn="0" w:noHBand="0" w:noVBand="1"/>
      </w:tblPr>
      <w:tblGrid>
        <w:gridCol w:w="712"/>
        <w:gridCol w:w="712"/>
        <w:gridCol w:w="712"/>
        <w:gridCol w:w="712"/>
        <w:gridCol w:w="712"/>
      </w:tblGrid>
      <w:tr w:rsidR="003425B2" w:rsidTr="003425B2">
        <w:trPr>
          <w:trHeight w:val="917"/>
        </w:trPr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05024" behindDoc="0" locked="0" layoutInCell="1" allowOverlap="1" wp14:anchorId="04B1495A" wp14:editId="2057AA3C">
                      <wp:simplePos x="0" y="0"/>
                      <wp:positionH relativeFrom="column">
                        <wp:posOffset>-503555</wp:posOffset>
                      </wp:positionH>
                      <wp:positionV relativeFrom="paragraph">
                        <wp:posOffset>231140</wp:posOffset>
                      </wp:positionV>
                      <wp:extent cx="299720" cy="190500"/>
                      <wp:effectExtent l="0" t="0" r="24130" b="19050"/>
                      <wp:wrapNone/>
                      <wp:docPr id="39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B1495A" id="_x0000_s1126" type="#_x0000_t202" style="position:absolute;left:0;text-align:left;margin-left:-39.65pt;margin-top:18.2pt;width:23.6pt;height:15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" strokecolor="white [3212]">
                      <v:textbox>
                        <w:txbxContent>
                          <w:p w:rsidR="00BE6645" w:rsidRPr="0003410E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5E2A7D89" wp14:editId="1F1EE463">
                      <wp:simplePos x="0" y="0"/>
                      <wp:positionH relativeFrom="column">
                        <wp:posOffset>-68239</wp:posOffset>
                      </wp:positionH>
                      <wp:positionV relativeFrom="paragraph">
                        <wp:posOffset>348008</wp:posOffset>
                      </wp:positionV>
                      <wp:extent cx="176360" cy="231283"/>
                      <wp:effectExtent l="0" t="0" r="14605" b="16510"/>
                      <wp:wrapNone/>
                      <wp:docPr id="3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6360" cy="231283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2A7D89" id="_x0000_s1127" type="#_x0000_t202" style="position:absolute;left:0;text-align:left;margin-left:-5.35pt;margin-top:27.4pt;width:13.9pt;height:18.2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76352" behindDoc="0" locked="0" layoutInCell="1" allowOverlap="1" wp14:anchorId="7F2C67DA" wp14:editId="659917BF">
                      <wp:simplePos x="0" y="0"/>
                      <wp:positionH relativeFrom="column">
                        <wp:posOffset>172246</wp:posOffset>
                      </wp:positionH>
                      <wp:positionV relativeFrom="paragraph">
                        <wp:posOffset>0</wp:posOffset>
                      </wp:positionV>
                      <wp:extent cx="203835" cy="237490"/>
                      <wp:effectExtent l="0" t="0" r="24765" b="10160"/>
                      <wp:wrapNone/>
                      <wp:docPr id="39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2C67DA" id="_x0000_s1128" type="#_x0000_t202" style="position:absolute;left:0;text-align:left;margin-left:13.55pt;margin-top:0;width:16.05pt;height:18.7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20384" behindDoc="0" locked="0" layoutInCell="1" allowOverlap="1" wp14:anchorId="3D30D679" wp14:editId="15A0C2DE">
                      <wp:simplePos x="0" y="0"/>
                      <wp:positionH relativeFrom="column">
                        <wp:posOffset>-20661</wp:posOffset>
                      </wp:positionH>
                      <wp:positionV relativeFrom="paragraph">
                        <wp:posOffset>309662</wp:posOffset>
                      </wp:positionV>
                      <wp:extent cx="282575" cy="231140"/>
                      <wp:effectExtent l="0" t="0" r="22225" b="16510"/>
                      <wp:wrapNone/>
                      <wp:docPr id="43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257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30D679" id="_x0000_s1129" type="#_x0000_t202" style="position:absolute;left:0;text-align:left;margin-left:-1.65pt;margin-top:24.4pt;width:22.25pt;height:18.2pt;z-index:251920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53606922" wp14:editId="34AE16D1">
                      <wp:simplePos x="0" y="0"/>
                      <wp:positionH relativeFrom="column">
                        <wp:posOffset>170180</wp:posOffset>
                      </wp:positionH>
                      <wp:positionV relativeFrom="paragraph">
                        <wp:posOffset>-1744</wp:posOffset>
                      </wp:positionV>
                      <wp:extent cx="203835" cy="237490"/>
                      <wp:effectExtent l="0" t="0" r="24765" b="10160"/>
                      <wp:wrapNone/>
                      <wp:docPr id="40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606922" id="_x0000_s1130" type="#_x0000_t202" style="position:absolute;left:0;text-align:left;margin-left:13.4pt;margin-top:-.15pt;width:16.05pt;height:18.7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">
                      <v:textbox>
                        <w:txbxContent>
                          <w:p w:rsidR="00BE6645" w:rsidRDefault="00BE6645" w:rsidP="003425B2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10144" behindDoc="0" locked="0" layoutInCell="1" allowOverlap="1" wp14:anchorId="15AE251F" wp14:editId="54D2DDE4">
                      <wp:simplePos x="0" y="0"/>
                      <wp:positionH relativeFrom="column">
                        <wp:posOffset>14301</wp:posOffset>
                      </wp:positionH>
                      <wp:positionV relativeFrom="paragraph">
                        <wp:posOffset>341801</wp:posOffset>
                      </wp:positionV>
                      <wp:extent cx="298168" cy="231140"/>
                      <wp:effectExtent l="0" t="0" r="26035" b="16510"/>
                      <wp:wrapNone/>
                      <wp:docPr id="40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8168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AE251F" id="_x0000_s1131" type="#_x0000_t202" style="position:absolute;left:0;text-align:left;margin-left:1.15pt;margin-top:26.9pt;width:23.5pt;height:18.2pt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3897668B" wp14:editId="2345BFDC">
                      <wp:simplePos x="0" y="0"/>
                      <wp:positionH relativeFrom="column">
                        <wp:posOffset>17065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4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7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97668B" id="_x0000_s1132" type="#_x0000_t202" style="position:absolute;left:0;text-align:left;margin-left:13.45pt;margin-top:.05pt;width:16.05pt;height:18.7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center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45DE1AD6" wp14:editId="74B85B41">
                      <wp:simplePos x="0" y="0"/>
                      <wp:positionH relativeFrom="column">
                        <wp:posOffset>176530</wp:posOffset>
                      </wp:positionH>
                      <wp:positionV relativeFrom="paragraph">
                        <wp:posOffset>-1109</wp:posOffset>
                      </wp:positionV>
                      <wp:extent cx="203835" cy="237490"/>
                      <wp:effectExtent l="0" t="0" r="24765" b="10160"/>
                      <wp:wrapNone/>
                      <wp:docPr id="4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DE1AD6" id="_x0000_s1133" type="#_x0000_t202" style="position:absolute;left:0;text-align:left;margin-left:13.9pt;margin-top:-.1pt;width:16.05pt;height:18.7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5F91D2CF" wp14:editId="78513553">
                      <wp:simplePos x="0" y="0"/>
                      <wp:positionH relativeFrom="column">
                        <wp:posOffset>-32546</wp:posOffset>
                      </wp:positionH>
                      <wp:positionV relativeFrom="paragraph">
                        <wp:posOffset>306705</wp:posOffset>
                      </wp:positionV>
                      <wp:extent cx="360680" cy="231140"/>
                      <wp:effectExtent l="0" t="0" r="20320" b="16510"/>
                      <wp:wrapNone/>
                      <wp:docPr id="40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068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2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91D2CF" id="_x0000_s1134" type="#_x0000_t202" style="position:absolute;left:0;text-align:left;margin-left:-2.55pt;margin-top:24.15pt;width:28.4pt;height:18.2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5E77A118" wp14:editId="2E6BFDCC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576580</wp:posOffset>
                      </wp:positionV>
                      <wp:extent cx="203835" cy="237490"/>
                      <wp:effectExtent l="0" t="0" r="24765" b="10160"/>
                      <wp:wrapNone/>
                      <wp:docPr id="4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77A118" id="_x0000_s1135" type="#_x0000_t202" style="position:absolute;left:0;text-align:left;margin-left:13pt;margin-top:45.4pt;width:16.05pt;height:18.7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eTKKgIAAE4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">
                      <v:textbox>
                        <w:txbxContent>
                          <w:p w:rsidR="00BE6645" w:rsidRDefault="00BE6645" w:rsidP="003425B2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7FF43A0C" wp14:editId="5763CE60">
                      <wp:simplePos x="0" y="0"/>
                      <wp:positionH relativeFrom="column">
                        <wp:posOffset>165735</wp:posOffset>
                      </wp:positionH>
                      <wp:positionV relativeFrom="paragraph">
                        <wp:posOffset>-6350</wp:posOffset>
                      </wp:positionV>
                      <wp:extent cx="203835" cy="237490"/>
                      <wp:effectExtent l="0" t="0" r="24765" b="10160"/>
                      <wp:wrapNone/>
                      <wp:docPr id="40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6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F43A0C" id="_x0000_s1136" type="#_x0000_t202" style="position:absolute;left:0;text-align:left;margin-left:13.05pt;margin-top:-.5pt;width:16.05pt;height:18.7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6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425B2" w:rsidTr="003425B2">
        <w:trPr>
          <w:trHeight w:val="917"/>
        </w:trPr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06048" behindDoc="0" locked="0" layoutInCell="1" allowOverlap="1" wp14:anchorId="2AF127FF" wp14:editId="0098236E">
                      <wp:simplePos x="0" y="0"/>
                      <wp:positionH relativeFrom="column">
                        <wp:posOffset>-501015</wp:posOffset>
                      </wp:positionH>
                      <wp:positionV relativeFrom="paragraph">
                        <wp:posOffset>238125</wp:posOffset>
                      </wp:positionV>
                      <wp:extent cx="299720" cy="190500"/>
                      <wp:effectExtent l="0" t="0" r="24130" b="19050"/>
                      <wp:wrapNone/>
                      <wp:docPr id="40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F127FF" id="_x0000_s1137" type="#_x0000_t202" style="position:absolute;left:0;text-align:left;margin-left:-39.45pt;margin-top:18.75pt;width:23.6pt;height:15pt;z-index:25190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" strokecolor="white [3212]">
                      <v:textbox>
                        <w:txbxContent>
                          <w:p w:rsidR="00BE6645" w:rsidRPr="0003410E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3760" behindDoc="0" locked="0" layoutInCell="1" allowOverlap="1" wp14:anchorId="6793D281" wp14:editId="2CFF8AC3">
                      <wp:simplePos x="0" y="0"/>
                      <wp:positionH relativeFrom="column">
                        <wp:posOffset>-7112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41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93D281" id="_x0000_s1138" type="#_x0000_t202" style="position:absolute;left:0;text-align:left;margin-left:-5.6pt;margin-top:27.1pt;width:13.85pt;height:18.2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627B2F5B" wp14:editId="2AD4B211">
                      <wp:simplePos x="0" y="0"/>
                      <wp:positionH relativeFrom="column">
                        <wp:posOffset>168114</wp:posOffset>
                      </wp:positionH>
                      <wp:positionV relativeFrom="paragraph">
                        <wp:posOffset>-3175</wp:posOffset>
                      </wp:positionV>
                      <wp:extent cx="203835" cy="237490"/>
                      <wp:effectExtent l="0" t="0" r="24765" b="10160"/>
                      <wp:wrapNone/>
                      <wp:docPr id="41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2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7B2F5B" id="_x0000_s1139" type="#_x0000_t202" style="position:absolute;left:0;text-align:left;margin-left:13.25pt;margin-top:-.25pt;width:16.05pt;height:18.7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11168" behindDoc="0" locked="0" layoutInCell="1" allowOverlap="1" wp14:anchorId="3CC00141" wp14:editId="2CFCF49B">
                      <wp:simplePos x="0" y="0"/>
                      <wp:positionH relativeFrom="column">
                        <wp:posOffset>371475</wp:posOffset>
                      </wp:positionH>
                      <wp:positionV relativeFrom="paragraph">
                        <wp:posOffset>338455</wp:posOffset>
                      </wp:positionV>
                      <wp:extent cx="175895" cy="231140"/>
                      <wp:effectExtent l="0" t="0" r="14605" b="16510"/>
                      <wp:wrapNone/>
                      <wp:docPr id="4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C00141" id="_x0000_s1140" type="#_x0000_t202" style="position:absolute;left:0;text-align:left;margin-left:29.25pt;margin-top:26.65pt;width:13.85pt;height:18.2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7F40978D" wp14:editId="6C02F3BB">
                      <wp:simplePos x="0" y="0"/>
                      <wp:positionH relativeFrom="column">
                        <wp:posOffset>170019</wp:posOffset>
                      </wp:positionH>
                      <wp:positionV relativeFrom="paragraph">
                        <wp:posOffset>-635</wp:posOffset>
                      </wp:positionV>
                      <wp:extent cx="203835" cy="237490"/>
                      <wp:effectExtent l="0" t="0" r="24765" b="10160"/>
                      <wp:wrapNone/>
                      <wp:docPr id="41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40978D" id="_x0000_s1141" type="#_x0000_t202" style="position:absolute;left:0;text-align:left;margin-left:13.4pt;margin-top:-.05pt;width:16.05pt;height:18.7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484D4259" wp14:editId="56F71C15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635</wp:posOffset>
                      </wp:positionV>
                      <wp:extent cx="203835" cy="237490"/>
                      <wp:effectExtent l="0" t="0" r="24765" b="10160"/>
                      <wp:wrapNone/>
                      <wp:docPr id="41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4D4259" id="_x0000_s1142" type="#_x0000_t202" style="position:absolute;left:0;text-align:left;margin-left:13.35pt;margin-top:.05pt;width:16.05pt;height:18.7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60FD43F8" wp14:editId="6F2561F9">
                      <wp:simplePos x="0" y="0"/>
                      <wp:positionH relativeFrom="column">
                        <wp:posOffset>31591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41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4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FD43F8" id="_x0000_s1143" type="#_x0000_t202" style="position:absolute;left:0;text-align:left;margin-left:2.5pt;margin-top:24.6pt;width:24.5pt;height:18.2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4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082C8858" wp14:editId="2F774740">
                      <wp:simplePos x="0" y="0"/>
                      <wp:positionH relativeFrom="column">
                        <wp:posOffset>176056</wp:posOffset>
                      </wp:positionH>
                      <wp:positionV relativeFrom="paragraph">
                        <wp:posOffset>579755</wp:posOffset>
                      </wp:positionV>
                      <wp:extent cx="203835" cy="237490"/>
                      <wp:effectExtent l="0" t="0" r="24765" b="10160"/>
                      <wp:wrapNone/>
                      <wp:docPr id="4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2C8858" id="_x0000_s1144" type="#_x0000_t202" style="position:absolute;left:0;text-align:left;margin-left:13.85pt;margin-top:45.65pt;width:16.05pt;height:18.7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">
                      <v:textbox>
                        <w:txbxContent>
                          <w:p w:rsidR="00BE6645" w:rsidRDefault="00BE6645" w:rsidP="003425B2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0DF52D55" wp14:editId="11D8C982">
                      <wp:simplePos x="0" y="0"/>
                      <wp:positionH relativeFrom="column">
                        <wp:posOffset>-7144</wp:posOffset>
                      </wp:positionH>
                      <wp:positionV relativeFrom="paragraph">
                        <wp:posOffset>312420</wp:posOffset>
                      </wp:positionV>
                      <wp:extent cx="310833" cy="231140"/>
                      <wp:effectExtent l="0" t="0" r="13335" b="16510"/>
                      <wp:wrapNone/>
                      <wp:docPr id="4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10833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3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F52D55" id="_x0000_s1145" type="#_x0000_t202" style="position:absolute;left:0;text-align:left;margin-left:-.55pt;margin-top:24.6pt;width:24.5pt;height:18.2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3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44B73979" wp14:editId="4424A81B">
                      <wp:simplePos x="0" y="0"/>
                      <wp:positionH relativeFrom="column">
                        <wp:posOffset>42706</wp:posOffset>
                      </wp:positionH>
                      <wp:positionV relativeFrom="paragraph">
                        <wp:posOffset>577850</wp:posOffset>
                      </wp:positionV>
                      <wp:extent cx="331493" cy="237490"/>
                      <wp:effectExtent l="0" t="0" r="11430" b="10160"/>
                      <wp:wrapNone/>
                      <wp:docPr id="42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1493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Pr="00716F06"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B73979" id="_x0000_s1146" type="#_x0000_t202" style="position:absolute;left:0;text-align:left;margin-left:3.35pt;margin-top:45.5pt;width:26.1pt;height:18.7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">
                      <v:textbox>
                        <w:txbxContent>
                          <w:p w:rsidR="00BE6645" w:rsidRPr="00716F06" w:rsidRDefault="00BE6645" w:rsidP="003425B2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</w:t>
                            </w:r>
                            <w:r w:rsidRPr="00716F06"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4D51E2C8" wp14:editId="5975FDBA">
                      <wp:simplePos x="0" y="0"/>
                      <wp:positionH relativeFrom="column">
                        <wp:posOffset>16747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42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51E2C8" id="_x0000_s1147" type="#_x0000_t202" style="position:absolute;left:0;text-align:left;margin-left:13.2pt;margin-top:-.2pt;width:16.05pt;height:18.7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">
                      <v:textbox>
                        <w:txbxContent>
                          <w:p w:rsidR="00BE6645" w:rsidRDefault="00BE6645" w:rsidP="003425B2">
                            <w:r>
                              <w:t>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3425B2" w:rsidTr="003425B2">
        <w:trPr>
          <w:trHeight w:val="917"/>
        </w:trPr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09120" behindDoc="0" locked="0" layoutInCell="1" allowOverlap="1" wp14:anchorId="1E93B811" wp14:editId="24092271">
                      <wp:simplePos x="0" y="0"/>
                      <wp:positionH relativeFrom="column">
                        <wp:posOffset>-27296</wp:posOffset>
                      </wp:positionH>
                      <wp:positionV relativeFrom="paragraph">
                        <wp:posOffset>318609</wp:posOffset>
                      </wp:positionV>
                      <wp:extent cx="333840" cy="231140"/>
                      <wp:effectExtent l="0" t="0" r="28575" b="16510"/>
                      <wp:wrapNone/>
                      <wp:docPr id="4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3840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E93B811" id="_x0000_s1148" type="#_x0000_t202" style="position:absolute;left:0;text-align:left;margin-left:-2.15pt;margin-top:25.1pt;width:26.3pt;height:18.2pt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07072" behindDoc="0" locked="0" layoutInCell="1" allowOverlap="1" wp14:anchorId="0D7B20B8" wp14:editId="47A2FA40">
                      <wp:simplePos x="0" y="0"/>
                      <wp:positionH relativeFrom="column">
                        <wp:posOffset>-505460</wp:posOffset>
                      </wp:positionH>
                      <wp:positionV relativeFrom="paragraph">
                        <wp:posOffset>252730</wp:posOffset>
                      </wp:positionV>
                      <wp:extent cx="299720" cy="190500"/>
                      <wp:effectExtent l="0" t="0" r="24130" b="19050"/>
                      <wp:wrapNone/>
                      <wp:docPr id="42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720" cy="190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03410E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  <w:vertAlign w:val="subscript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7B20B8" id="_x0000_s1149" type="#_x0000_t202" style="position:absolute;left:0;text-align:left;margin-left:-39.8pt;margin-top:19.9pt;width:23.6pt;height:15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" strokecolor="white [3212]">
                      <v:textbox>
                        <w:txbxContent>
                          <w:p w:rsidR="00BE6645" w:rsidRPr="0003410E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  <w:vertAlign w:val="subscript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5267470F" wp14:editId="5F1DF42C">
                      <wp:simplePos x="0" y="0"/>
                      <wp:positionH relativeFrom="column">
                        <wp:posOffset>169384</wp:posOffset>
                      </wp:positionH>
                      <wp:positionV relativeFrom="paragraph">
                        <wp:posOffset>5715</wp:posOffset>
                      </wp:positionV>
                      <wp:extent cx="203835" cy="237490"/>
                      <wp:effectExtent l="0" t="0" r="24765" b="10160"/>
                      <wp:wrapNone/>
                      <wp:docPr id="42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67470F" id="_x0000_s1150" type="#_x0000_t202" style="position:absolute;left:0;text-align:left;margin-left:13.35pt;margin-top:.45pt;width:16.05pt;height:18.7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">
                      <v:textbox>
                        <w:txbxContent>
                          <w:p w:rsidR="00BE6645" w:rsidRDefault="00BE6645" w:rsidP="003425B2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08096" behindDoc="0" locked="0" layoutInCell="1" allowOverlap="1" wp14:anchorId="1B2D2124" wp14:editId="2D5D1DCC">
                      <wp:simplePos x="0" y="0"/>
                      <wp:positionH relativeFrom="column">
                        <wp:posOffset>-49302</wp:posOffset>
                      </wp:positionH>
                      <wp:positionV relativeFrom="paragraph">
                        <wp:posOffset>311785</wp:posOffset>
                      </wp:positionV>
                      <wp:extent cx="364462" cy="231140"/>
                      <wp:effectExtent l="0" t="0" r="17145" b="16510"/>
                      <wp:wrapNone/>
                      <wp:docPr id="42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4462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55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2D2124" id="_x0000_s1151" type="#_x0000_t202" style="position:absolute;left:0;text-align:left;margin-left:-3.9pt;margin-top:24.55pt;width:28.7pt;height:18.2pt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" strokecolor="white [3212]">
                      <v:textbox>
                        <w:txbxContent>
                          <w:p w:rsidR="00BE6645" w:rsidRPr="00716F06" w:rsidRDefault="00BE6645" w:rsidP="003425B2">
                            <w:pP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5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4784" behindDoc="0" locked="0" layoutInCell="1" allowOverlap="1" wp14:anchorId="684CEC08" wp14:editId="6A07CF56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344170</wp:posOffset>
                      </wp:positionV>
                      <wp:extent cx="175895" cy="231140"/>
                      <wp:effectExtent l="0" t="0" r="14605" b="16510"/>
                      <wp:wrapNone/>
                      <wp:docPr id="4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4CEC08" id="_x0000_s1152" type="#_x0000_t202" style="position:absolute;left:0;text-align:left;margin-left:28.9pt;margin-top:27.1pt;width:13.85pt;height:18.2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48AA0DAD" wp14:editId="3EDB9438">
                      <wp:simplePos x="0" y="0"/>
                      <wp:positionH relativeFrom="column">
                        <wp:posOffset>164939</wp:posOffset>
                      </wp:positionH>
                      <wp:positionV relativeFrom="paragraph">
                        <wp:posOffset>-2540</wp:posOffset>
                      </wp:positionV>
                      <wp:extent cx="203835" cy="237490"/>
                      <wp:effectExtent l="0" t="0" r="24765" b="10160"/>
                      <wp:wrapNone/>
                      <wp:docPr id="42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3835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AA0DAD" id="_x0000_s1153" type="#_x0000_t202" style="position:absolute;left:0;text-align:left;margin-left:13pt;margin-top:-.2pt;width:16.05pt;height:18.7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">
                      <v:textbox>
                        <w:txbxContent>
                          <w:p w:rsidR="00BE6645" w:rsidRDefault="00BE6645" w:rsidP="003425B2">
                            <w: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08D1F12E" wp14:editId="791E141A">
                      <wp:simplePos x="0" y="0"/>
                      <wp:positionH relativeFrom="column">
                        <wp:posOffset>47786</wp:posOffset>
                      </wp:positionH>
                      <wp:positionV relativeFrom="paragraph">
                        <wp:posOffset>-1905</wp:posOffset>
                      </wp:positionV>
                      <wp:extent cx="328186" cy="237490"/>
                      <wp:effectExtent l="0" t="0" r="15240" b="10160"/>
                      <wp:wrapNone/>
                      <wp:docPr id="4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28186" cy="23749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Pr="00716F06" w:rsidRDefault="00BE6645" w:rsidP="003425B2">
                                  <w:pPr>
                                    <w:jc w:val="right"/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16"/>
                                      <w:szCs w:val="16"/>
                                    </w:rPr>
                                    <w:t>-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8D1F12E" id="_x0000_s1154" type="#_x0000_t202" style="position:absolute;left:0;text-align:left;margin-left:3.75pt;margin-top:-.15pt;width:25.85pt;height:18.7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">
                      <v:textbox>
                        <w:txbxContent>
                          <w:p w:rsidR="00BE6645" w:rsidRPr="00716F06" w:rsidRDefault="00BE6645" w:rsidP="003425B2">
                            <w:pPr>
                              <w:jc w:val="right"/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16"/>
                                <w:szCs w:val="16"/>
                              </w:rPr>
                              <w:t>-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11F61199" wp14:editId="280DE07E">
                      <wp:simplePos x="0" y="0"/>
                      <wp:positionH relativeFrom="column">
                        <wp:posOffset>381000</wp:posOffset>
                      </wp:positionH>
                      <wp:positionV relativeFrom="paragraph">
                        <wp:posOffset>346075</wp:posOffset>
                      </wp:positionV>
                      <wp:extent cx="175895" cy="231140"/>
                      <wp:effectExtent l="0" t="0" r="14605" b="16510"/>
                      <wp:wrapNone/>
                      <wp:docPr id="43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F61199" id="_x0000_s1155" type="#_x0000_t202" style="position:absolute;left:0;text-align:left;margin-left:30pt;margin-top:27.25pt;width:13.85pt;height:18.2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  <w:r w:rsidRPr="00090926">
              <w:rPr>
                <w:rFonts w:ascii="Times New Roman" w:hAnsi="Times New Roman" w:cs="Times New Roman"/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912192" behindDoc="0" locked="0" layoutInCell="1" allowOverlap="1" wp14:anchorId="376A074F" wp14:editId="79A72AC0">
                      <wp:simplePos x="0" y="0"/>
                      <wp:positionH relativeFrom="column">
                        <wp:posOffset>380365</wp:posOffset>
                      </wp:positionH>
                      <wp:positionV relativeFrom="paragraph">
                        <wp:posOffset>347980</wp:posOffset>
                      </wp:positionV>
                      <wp:extent cx="175895" cy="231140"/>
                      <wp:effectExtent l="0" t="0" r="14605" b="16510"/>
                      <wp:wrapNone/>
                      <wp:docPr id="4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75895" cy="2311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BE6645" w:rsidRDefault="00BE6645" w:rsidP="003425B2"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76A074F" id="_x0000_s1156" type="#_x0000_t202" style="position:absolute;left:0;text-align:left;margin-left:29.95pt;margin-top:27.4pt;width:13.85pt;height:18.2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">
                      <v:textbox>
                        <w:txbxContent>
                          <w:p w:rsidR="00BE6645" w:rsidRDefault="00BE6645" w:rsidP="003425B2">
                            <w:r>
                              <w:t>+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712" w:type="dxa"/>
          </w:tcPr>
          <w:p w:rsidR="003425B2" w:rsidRDefault="003425B2" w:rsidP="003425B2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:rsidR="00160037" w:rsidRDefault="00160037" w:rsidP="00342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</w:p>
    <w:p w:rsidR="00160037" w:rsidRDefault="00160037" w:rsidP="003425B2">
      <w:pPr>
        <w:rPr>
          <w:rFonts w:ascii="Times New Roman" w:hAnsi="Times New Roman" w:cs="Times New Roman"/>
        </w:rPr>
      </w:pPr>
    </w:p>
    <w:p w:rsidR="00160037" w:rsidRDefault="00160037" w:rsidP="003425B2">
      <w:pPr>
        <w:rPr>
          <w:rFonts w:ascii="Times New Roman" w:hAnsi="Times New Roman" w:cs="Times New Roman"/>
        </w:rPr>
      </w:pPr>
    </w:p>
    <w:p w:rsidR="00160037" w:rsidRDefault="00160037" w:rsidP="003425B2">
      <w:pPr>
        <w:rPr>
          <w:rFonts w:ascii="Times New Roman" w:hAnsi="Times New Roman" w:cs="Times New Roman"/>
        </w:rPr>
      </w:pPr>
    </w:p>
    <w:p w:rsidR="00160037" w:rsidRDefault="00160037" w:rsidP="003425B2">
      <w:pPr>
        <w:rPr>
          <w:rFonts w:ascii="Times New Roman" w:hAnsi="Times New Roman" w:cs="Times New Roman"/>
        </w:rPr>
      </w:pPr>
    </w:p>
    <w:p w:rsidR="00160037" w:rsidRDefault="00160037" w:rsidP="003425B2">
      <w:pPr>
        <w:rPr>
          <w:rFonts w:ascii="Times New Roman" w:hAnsi="Times New Roman" w:cs="Times New Roman"/>
        </w:rPr>
      </w:pPr>
    </w:p>
    <w:p w:rsidR="00160037" w:rsidRDefault="00160037" w:rsidP="003425B2">
      <w:pPr>
        <w:rPr>
          <w:rFonts w:ascii="Times New Roman" w:hAnsi="Times New Roman" w:cs="Times New Roman"/>
        </w:rPr>
      </w:pPr>
    </w:p>
    <w:p w:rsidR="00090926" w:rsidRDefault="000762A5" w:rsidP="00342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 6</w:t>
      </w:r>
      <w:proofErr w:type="gramStart"/>
      <w:r w:rsidR="00160037">
        <w:rPr>
          <w:rFonts w:ascii="Times New Roman" w:hAnsi="Times New Roman" w:cs="Times New Roman"/>
        </w:rPr>
        <w:t>)  Here</w:t>
      </w:r>
      <w:proofErr w:type="gramEnd"/>
      <w:r w:rsidR="00160037">
        <w:rPr>
          <w:rFonts w:ascii="Times New Roman" w:hAnsi="Times New Roman" w:cs="Times New Roman"/>
        </w:rPr>
        <w:t xml:space="preserve"> total supply is 90 units and total demand is 115 units which shows unbalanced transportation problem. </w:t>
      </w:r>
      <w:proofErr w:type="gramStart"/>
      <w:r w:rsidR="00160037">
        <w:rPr>
          <w:rFonts w:ascii="Times New Roman" w:hAnsi="Times New Roman" w:cs="Times New Roman"/>
        </w:rPr>
        <w:t>Therefore</w:t>
      </w:r>
      <w:proofErr w:type="gramEnd"/>
      <w:r w:rsidR="00160037">
        <w:rPr>
          <w:rFonts w:ascii="Times New Roman" w:hAnsi="Times New Roman" w:cs="Times New Roman"/>
        </w:rPr>
        <w:t xml:space="preserve"> a dummy row is to be </w:t>
      </w:r>
      <w:r w:rsidR="0050415F">
        <w:rPr>
          <w:rFonts w:ascii="Times New Roman" w:hAnsi="Times New Roman" w:cs="Times New Roman"/>
        </w:rPr>
        <w:t>adding</w:t>
      </w:r>
      <w:r w:rsidR="00160037">
        <w:rPr>
          <w:rFonts w:ascii="Times New Roman" w:hAnsi="Times New Roman" w:cs="Times New Roman"/>
        </w:rPr>
        <w:t xml:space="preserve">, to balance the problem.  </w:t>
      </w:r>
    </w:p>
    <w:p w:rsidR="0050415F" w:rsidRPr="003425B2" w:rsidRDefault="0050415F" w:rsidP="00342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incorporating the conditions given in problem the transportation table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4"/>
        <w:gridCol w:w="1282"/>
        <w:gridCol w:w="1283"/>
        <w:gridCol w:w="1283"/>
        <w:gridCol w:w="1283"/>
        <w:gridCol w:w="1284"/>
        <w:gridCol w:w="1307"/>
      </w:tblGrid>
      <w:tr w:rsidR="0050415F" w:rsidTr="000A0F0F">
        <w:tc>
          <w:tcPr>
            <w:tcW w:w="1320" w:type="dxa"/>
            <w:tcBorders>
              <w:top w:val="nil"/>
              <w:lef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20" w:type="dxa"/>
            <w:tcBorders>
              <w:top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20" w:type="dxa"/>
            <w:tcBorders>
              <w:top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0" w:type="dxa"/>
            <w:tcBorders>
              <w:top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0" w:type="dxa"/>
            <w:tcBorders>
              <w:top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’</w:t>
            </w:r>
          </w:p>
        </w:tc>
        <w:tc>
          <w:tcPr>
            <w:tcW w:w="1321" w:type="dxa"/>
            <w:tcBorders>
              <w:top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1" w:type="dxa"/>
            <w:tcBorders>
              <w:top w:val="nil"/>
              <w:righ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acity</w:t>
            </w:r>
          </w:p>
        </w:tc>
      </w:tr>
      <w:tr w:rsidR="0050415F" w:rsidTr="000A0F0F">
        <w:tc>
          <w:tcPr>
            <w:tcW w:w="1320" w:type="dxa"/>
            <w:tcBorders>
              <w:lef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321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21" w:type="dxa"/>
            <w:tcBorders>
              <w:right w:val="nil"/>
            </w:tcBorders>
          </w:tcPr>
          <w:p w:rsidR="0050415F" w:rsidRDefault="000A0F0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</w:tr>
      <w:tr w:rsidR="0050415F" w:rsidTr="000A0F0F">
        <w:tc>
          <w:tcPr>
            <w:tcW w:w="1320" w:type="dxa"/>
            <w:tcBorders>
              <w:lef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321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1" w:type="dxa"/>
            <w:tcBorders>
              <w:right w:val="nil"/>
            </w:tcBorders>
          </w:tcPr>
          <w:p w:rsidR="0050415F" w:rsidRDefault="000A0F0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</w:tr>
      <w:tr w:rsidR="0050415F" w:rsidTr="000A0F0F">
        <w:tc>
          <w:tcPr>
            <w:tcW w:w="1320" w:type="dxa"/>
            <w:tcBorders>
              <w:lef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20" w:type="dxa"/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21" w:type="dxa"/>
          </w:tcPr>
          <w:p w:rsidR="0050415F" w:rsidRDefault="00C34DD3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321" w:type="dxa"/>
            <w:tcBorders>
              <w:right w:val="nil"/>
            </w:tcBorders>
          </w:tcPr>
          <w:p w:rsidR="0050415F" w:rsidRDefault="000A0F0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</w:tr>
      <w:tr w:rsidR="0050415F" w:rsidTr="000A0F0F">
        <w:tc>
          <w:tcPr>
            <w:tcW w:w="1320" w:type="dxa"/>
            <w:tcBorders>
              <w:left w:val="nil"/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mmy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20" w:type="dxa"/>
            <w:tcBorders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321" w:type="dxa"/>
            <w:tcBorders>
              <w:bottom w:val="single" w:sz="4" w:space="0" w:color="auto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21" w:type="dxa"/>
            <w:tcBorders>
              <w:bottom w:val="single" w:sz="4" w:space="0" w:color="auto"/>
              <w:right w:val="nil"/>
            </w:tcBorders>
          </w:tcPr>
          <w:p w:rsidR="0050415F" w:rsidRDefault="000A0F0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</w:tr>
      <w:tr w:rsidR="0050415F" w:rsidTr="000A0F0F">
        <w:tc>
          <w:tcPr>
            <w:tcW w:w="1320" w:type="dxa"/>
            <w:tcBorders>
              <w:left w:val="nil"/>
              <w:bottom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and</w:t>
            </w:r>
          </w:p>
        </w:tc>
        <w:tc>
          <w:tcPr>
            <w:tcW w:w="1320" w:type="dxa"/>
            <w:tcBorders>
              <w:bottom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20" w:type="dxa"/>
            <w:tcBorders>
              <w:bottom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320" w:type="dxa"/>
            <w:tcBorders>
              <w:bottom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320" w:type="dxa"/>
            <w:tcBorders>
              <w:bottom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321" w:type="dxa"/>
            <w:tcBorders>
              <w:bottom w:val="nil"/>
            </w:tcBorders>
          </w:tcPr>
          <w:p w:rsidR="0050415F" w:rsidRDefault="000A0F0F" w:rsidP="000A0F0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321" w:type="dxa"/>
            <w:tcBorders>
              <w:bottom w:val="nil"/>
              <w:right w:val="nil"/>
            </w:tcBorders>
          </w:tcPr>
          <w:p w:rsidR="0050415F" w:rsidRDefault="0050415F" w:rsidP="000A0F0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50415F" w:rsidRDefault="0050415F" w:rsidP="003425B2">
      <w:pPr>
        <w:rPr>
          <w:rFonts w:ascii="Times New Roman" w:hAnsi="Times New Roman" w:cs="Times New Roman"/>
        </w:rPr>
      </w:pPr>
    </w:p>
    <w:p w:rsidR="000A0F0F" w:rsidRDefault="000A0F0F" w:rsidP="003425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Applying VAM for getting the IBFS</w:t>
      </w:r>
    </w:p>
    <w:p w:rsidR="009C1AAF" w:rsidRDefault="009C1AAF" w:rsidP="009C1AAF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6"/>
        <w:gridCol w:w="1098"/>
        <w:gridCol w:w="1098"/>
        <w:gridCol w:w="1098"/>
        <w:gridCol w:w="1098"/>
        <w:gridCol w:w="1098"/>
        <w:gridCol w:w="1236"/>
        <w:gridCol w:w="1074"/>
      </w:tblGrid>
      <w:tr w:rsidR="009C1AAF" w:rsidTr="009C1AAF">
        <w:tc>
          <w:tcPr>
            <w:tcW w:w="1243" w:type="dxa"/>
            <w:tcBorders>
              <w:top w:val="nil"/>
              <w:left w:val="nil"/>
              <w:bottom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il"/>
              <w:lef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2" w:type="dxa"/>
            <w:tcBorders>
              <w:top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2" w:type="dxa"/>
            <w:tcBorders>
              <w:top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32" w:type="dxa"/>
            <w:tcBorders>
              <w:top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’</w:t>
            </w:r>
          </w:p>
        </w:tc>
        <w:tc>
          <w:tcPr>
            <w:tcW w:w="1132" w:type="dxa"/>
            <w:tcBorders>
              <w:top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2" w:type="dxa"/>
            <w:tcBorders>
              <w:top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acity</w:t>
            </w:r>
          </w:p>
        </w:tc>
        <w:tc>
          <w:tcPr>
            <w:tcW w:w="1087" w:type="dxa"/>
            <w:tcBorders>
              <w:top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alty</w:t>
            </w:r>
          </w:p>
        </w:tc>
      </w:tr>
      <w:tr w:rsidR="009C1AAF" w:rsidTr="009C1AAF">
        <w:tc>
          <w:tcPr>
            <w:tcW w:w="1243" w:type="dxa"/>
            <w:tcBorders>
              <w:top w:val="nil"/>
              <w:lef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132" w:type="dxa"/>
          </w:tcPr>
          <w:p w:rsidR="009C1AAF" w:rsidRPr="009C1AAF" w:rsidRDefault="009C1AAF" w:rsidP="00BE6645">
            <w:pPr>
              <w:jc w:val="center"/>
              <w:rPr>
                <w:rFonts w:ascii="Times New Roman" w:hAnsi="Times New Roman" w:cs="Aharoni"/>
                <w:i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4 </w:t>
            </w:r>
            <w:r w:rsidRPr="009C1AAF">
              <w:rPr>
                <w:rFonts w:ascii="Times New Roman" w:hAnsi="Times New Roman" w:cs="Times New Roman"/>
              </w:rPr>
              <w:t>(</w:t>
            </w:r>
            <w:r w:rsidRPr="009C1AAF">
              <w:rPr>
                <w:rFonts w:ascii="Times New Roman" w:hAnsi="Times New Roman" w:cs="Times New Roman"/>
                <w:lang w:val="en-US"/>
              </w:rPr>
              <w:t>28)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2)</w:t>
            </w:r>
          </w:p>
        </w:tc>
        <w:tc>
          <w:tcPr>
            <w:tcW w:w="1252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87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C1AAF" w:rsidTr="009C1AAF">
        <w:tc>
          <w:tcPr>
            <w:tcW w:w="1243" w:type="dxa"/>
            <w:tcBorders>
              <w:lef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(35)</w:t>
            </w:r>
          </w:p>
        </w:tc>
        <w:tc>
          <w:tcPr>
            <w:tcW w:w="1252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87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9C1AAF" w:rsidTr="009C1AAF">
        <w:tc>
          <w:tcPr>
            <w:tcW w:w="1243" w:type="dxa"/>
            <w:tcBorders>
              <w:lef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(20)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2)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132" w:type="dxa"/>
          </w:tcPr>
          <w:p w:rsidR="009C1AAF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9C1AAF">
              <w:rPr>
                <w:rFonts w:ascii="Times New Roman" w:hAnsi="Times New Roman" w:cs="Times New Roman"/>
              </w:rPr>
              <w:t xml:space="preserve"> (3)</w:t>
            </w:r>
          </w:p>
        </w:tc>
        <w:tc>
          <w:tcPr>
            <w:tcW w:w="1252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087" w:type="dxa"/>
            <w:tcBorders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9C1AAF" w:rsidTr="009C1AAF">
        <w:tc>
          <w:tcPr>
            <w:tcW w:w="1243" w:type="dxa"/>
            <w:tcBorders>
              <w:left w:val="nil"/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mmy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18)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35)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1132" w:type="dxa"/>
            <w:tcBorders>
              <w:bottom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252" w:type="dxa"/>
            <w:tcBorders>
              <w:bottom w:val="single" w:sz="4" w:space="0" w:color="auto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087" w:type="dxa"/>
            <w:tcBorders>
              <w:bottom w:val="single" w:sz="4" w:space="0" w:color="auto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9C1AAF" w:rsidTr="009C1AAF">
        <w:tc>
          <w:tcPr>
            <w:tcW w:w="1243" w:type="dxa"/>
            <w:tcBorders>
              <w:lef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and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132" w:type="dxa"/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132" w:type="dxa"/>
            <w:tcBorders>
              <w:right w:val="single" w:sz="4" w:space="0" w:color="auto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7" w:type="dxa"/>
            <w:tcBorders>
              <w:left w:val="nil"/>
              <w:bottom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C1AAF" w:rsidTr="009C1AAF">
        <w:tc>
          <w:tcPr>
            <w:tcW w:w="1243" w:type="dxa"/>
            <w:tcBorders>
              <w:left w:val="nil"/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alty</w:t>
            </w:r>
          </w:p>
        </w:tc>
        <w:tc>
          <w:tcPr>
            <w:tcW w:w="1132" w:type="dxa"/>
            <w:tcBorders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2" w:type="dxa"/>
            <w:tcBorders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32" w:type="dxa"/>
            <w:tcBorders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132" w:type="dxa"/>
            <w:tcBorders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2" w:type="dxa"/>
            <w:tcBorders>
              <w:bottom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252" w:type="dxa"/>
            <w:tcBorders>
              <w:top w:val="nil"/>
              <w:bottom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nil"/>
            </w:tcBorders>
          </w:tcPr>
          <w:p w:rsidR="009C1AAF" w:rsidRDefault="009C1AAF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9C1AAF" w:rsidRDefault="009C1AAF" w:rsidP="00BE6645">
      <w:pPr>
        <w:jc w:val="both"/>
        <w:rPr>
          <w:rFonts w:ascii="Times New Roman" w:hAnsi="Times New Roman" w:cs="Times New Roman"/>
        </w:rPr>
      </w:pPr>
    </w:p>
    <w:p w:rsidR="00BE6645" w:rsidRDefault="00BE6645" w:rsidP="00BE664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ing the optima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1"/>
        <w:gridCol w:w="1152"/>
        <w:gridCol w:w="954"/>
        <w:gridCol w:w="953"/>
        <w:gridCol w:w="953"/>
        <w:gridCol w:w="953"/>
        <w:gridCol w:w="953"/>
        <w:gridCol w:w="1169"/>
        <w:gridCol w:w="1018"/>
      </w:tblGrid>
      <w:tr w:rsidR="00BE6645" w:rsidTr="00BE6645">
        <w:tc>
          <w:tcPr>
            <w:tcW w:w="9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981" w:type="dxa"/>
            <w:tcBorders>
              <w:top w:val="nil"/>
              <w:lef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3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  <w:tcBorders>
              <w:top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29" w:type="dxa"/>
            <w:tcBorders>
              <w:top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6645" w:rsidTr="00BE6645">
        <w:tc>
          <w:tcPr>
            <w:tcW w:w="9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81" w:type="dxa"/>
            <w:tcBorders>
              <w:top w:val="nil"/>
              <w:lef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’</w:t>
            </w:r>
          </w:p>
        </w:tc>
        <w:tc>
          <w:tcPr>
            <w:tcW w:w="981" w:type="dxa"/>
            <w:tcBorders>
              <w:top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82" w:type="dxa"/>
            <w:tcBorders>
              <w:top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pacity</w:t>
            </w:r>
          </w:p>
        </w:tc>
        <w:tc>
          <w:tcPr>
            <w:tcW w:w="1029" w:type="dxa"/>
            <w:tcBorders>
              <w:top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alty</w:t>
            </w:r>
          </w:p>
        </w:tc>
      </w:tr>
      <w:tr w:rsidR="00BE6645" w:rsidTr="00BE6645">
        <w:tc>
          <w:tcPr>
            <w:tcW w:w="961" w:type="dxa"/>
            <w:tcBorders>
              <w:top w:val="single" w:sz="4" w:space="0" w:color="auto"/>
              <w:left w:val="nil"/>
            </w:tcBorders>
          </w:tcPr>
          <w:p w:rsidR="00BE6645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65" w:type="dxa"/>
            <w:tcBorders>
              <w:top w:val="single" w:sz="4" w:space="0" w:color="auto"/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7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10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14</w:t>
            </w:r>
          </w:p>
        </w:tc>
        <w:tc>
          <w:tcPr>
            <w:tcW w:w="981" w:type="dxa"/>
          </w:tcPr>
          <w:p w:rsidR="00BE6645" w:rsidRPr="009C1AAF" w:rsidRDefault="00BE6645" w:rsidP="00BE6645">
            <w:pPr>
              <w:jc w:val="center"/>
              <w:rPr>
                <w:rFonts w:ascii="Times New Roman" w:hAnsi="Times New Roman" w:cs="Aharoni"/>
                <w:i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4 </w:t>
            </w:r>
            <w:r w:rsidRPr="009C1AAF">
              <w:rPr>
                <w:rFonts w:ascii="Times New Roman" w:hAnsi="Times New Roman" w:cs="Times New Roman"/>
              </w:rPr>
              <w:t>(</w:t>
            </w:r>
            <w:r w:rsidRPr="009C1AAF">
              <w:rPr>
                <w:rFonts w:ascii="Times New Roman" w:hAnsi="Times New Roman" w:cs="Times New Roman"/>
                <w:lang w:val="en-US"/>
              </w:rPr>
              <w:t>28)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2)</w:t>
            </w:r>
          </w:p>
        </w:tc>
        <w:tc>
          <w:tcPr>
            <w:tcW w:w="1182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29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BE6645" w:rsidTr="00BE6645">
        <w:tc>
          <w:tcPr>
            <w:tcW w:w="961" w:type="dxa"/>
            <w:tcBorders>
              <w:left w:val="nil"/>
            </w:tcBorders>
          </w:tcPr>
          <w:p w:rsidR="00BE6645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65" w:type="dxa"/>
            <w:tcBorders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7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11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12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 (35)</w:t>
            </w:r>
          </w:p>
        </w:tc>
        <w:tc>
          <w:tcPr>
            <w:tcW w:w="1182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29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BE6645" w:rsidTr="00BE6645">
        <w:tc>
          <w:tcPr>
            <w:tcW w:w="961" w:type="dxa"/>
            <w:tcBorders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165" w:type="dxa"/>
            <w:tcBorders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 (20)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 (2)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+) 15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81" w:type="dxa"/>
          </w:tcPr>
          <w:p w:rsidR="00BE6645" w:rsidRDefault="00C34DD3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BE6645">
              <w:rPr>
                <w:rFonts w:ascii="Times New Roman" w:hAnsi="Times New Roman" w:cs="Times New Roman"/>
              </w:rPr>
              <w:t xml:space="preserve"> (3)</w:t>
            </w:r>
          </w:p>
        </w:tc>
        <w:tc>
          <w:tcPr>
            <w:tcW w:w="1182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029" w:type="dxa"/>
            <w:tcBorders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BE6645" w:rsidTr="00BE6645">
        <w:tc>
          <w:tcPr>
            <w:tcW w:w="961" w:type="dxa"/>
            <w:tcBorders>
              <w:left w:val="nil"/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mmy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18)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 (35)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182" w:type="dxa"/>
            <w:tcBorders>
              <w:bottom w:val="single" w:sz="4" w:space="0" w:color="auto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029" w:type="dxa"/>
            <w:tcBorders>
              <w:bottom w:val="single" w:sz="4" w:space="0" w:color="auto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BE6645" w:rsidTr="00BE6645">
        <w:tc>
          <w:tcPr>
            <w:tcW w:w="961" w:type="dxa"/>
            <w:tcBorders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  <w:tcBorders>
              <w:lef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mand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981" w:type="dxa"/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981" w:type="dxa"/>
            <w:tcBorders>
              <w:right w:val="single" w:sz="4" w:space="0" w:color="auto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29" w:type="dxa"/>
            <w:tcBorders>
              <w:left w:val="nil"/>
              <w:bottom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E6645" w:rsidTr="00BE6645">
        <w:tc>
          <w:tcPr>
            <w:tcW w:w="961" w:type="dxa"/>
            <w:tcBorders>
              <w:left w:val="nil"/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65" w:type="dxa"/>
            <w:tcBorders>
              <w:left w:val="nil"/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nalty</w:t>
            </w:r>
          </w:p>
        </w:tc>
        <w:tc>
          <w:tcPr>
            <w:tcW w:w="981" w:type="dxa"/>
            <w:tcBorders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81" w:type="dxa"/>
            <w:tcBorders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981" w:type="dxa"/>
            <w:tcBorders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981" w:type="dxa"/>
            <w:tcBorders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81" w:type="dxa"/>
            <w:tcBorders>
              <w:bottom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182" w:type="dxa"/>
            <w:tcBorders>
              <w:top w:val="nil"/>
              <w:bottom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nil"/>
              <w:right w:val="nil"/>
            </w:tcBorders>
          </w:tcPr>
          <w:p w:rsidR="00BE6645" w:rsidRDefault="00BE6645" w:rsidP="00BE664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:rsidR="00BE6645" w:rsidRDefault="00BE6645" w:rsidP="00BE6645">
      <w:pPr>
        <w:jc w:val="both"/>
        <w:rPr>
          <w:rFonts w:ascii="Times New Roman" w:hAnsi="Times New Roman" w:cs="Times New Roman"/>
        </w:rPr>
      </w:pPr>
    </w:p>
    <w:p w:rsidR="00902073" w:rsidRDefault="00902073" w:rsidP="00BE664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timal solution has reached</w:t>
      </w:r>
    </w:p>
    <w:p w:rsidR="00902073" w:rsidRDefault="00902073" w:rsidP="00BE664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C = 14*28 + 8*2 + 6*35 + 5*20 + 8*2 + 8*3 = </w:t>
      </w:r>
      <w:r w:rsidR="004D5808">
        <w:rPr>
          <w:rFonts w:ascii="Times New Roman" w:hAnsi="Times New Roman" w:cs="Times New Roman"/>
        </w:rPr>
        <w:t>758</w:t>
      </w:r>
      <w:r w:rsidR="00967996">
        <w:rPr>
          <w:rFonts w:ascii="Times New Roman" w:hAnsi="Times New Roman" w:cs="Times New Roman"/>
        </w:rPr>
        <w:t xml:space="preserve"> </w:t>
      </w:r>
    </w:p>
    <w:p w:rsidR="00F21C35" w:rsidRPr="003425B2" w:rsidRDefault="000762A5" w:rsidP="00BE664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 7</w:t>
      </w:r>
      <w:r w:rsidR="00F21C35">
        <w:rPr>
          <w:rFonts w:ascii="Times New Roman" w:hAnsi="Times New Roman" w:cs="Times New Roman"/>
        </w:rPr>
        <w:t xml:space="preserve">) </w:t>
      </w:r>
    </w:p>
    <w:tbl>
      <w:tblPr>
        <w:tblStyle w:val="TableGrid"/>
        <w:tblW w:w="3761" w:type="pct"/>
        <w:jc w:val="center"/>
        <w:tblLook w:val="04A0" w:firstRow="1" w:lastRow="0" w:firstColumn="1" w:lastColumn="0" w:noHBand="0" w:noVBand="1"/>
      </w:tblPr>
      <w:tblGrid>
        <w:gridCol w:w="1357"/>
        <w:gridCol w:w="1357"/>
        <w:gridCol w:w="1356"/>
        <w:gridCol w:w="1356"/>
        <w:gridCol w:w="1356"/>
      </w:tblGrid>
      <w:tr w:rsidR="00F21C35" w:rsidTr="00F21C35">
        <w:trPr>
          <w:trHeight w:val="24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1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4</w:t>
            </w:r>
          </w:p>
        </w:tc>
      </w:tr>
      <w:tr w:rsidR="00F21C35" w:rsidTr="00F21C35">
        <w:trPr>
          <w:trHeight w:val="24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1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</w:tr>
      <w:tr w:rsidR="00F21C35" w:rsidTr="00F21C35">
        <w:trPr>
          <w:trHeight w:val="258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2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</w:tr>
      <w:tr w:rsidR="00F21C35" w:rsidTr="00F21C35">
        <w:trPr>
          <w:trHeight w:val="247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</w:tr>
      <w:tr w:rsidR="00F21C35" w:rsidTr="00F21C35">
        <w:trPr>
          <w:trHeight w:val="258"/>
          <w:jc w:val="center"/>
        </w:trPr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4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F21C35" w:rsidRDefault="00F21C35" w:rsidP="00F21C35">
      <w:pPr>
        <w:jc w:val="both"/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rting maximization problem into a minimization problem</w:t>
      </w:r>
    </w:p>
    <w:tbl>
      <w:tblPr>
        <w:tblStyle w:val="TableGrid"/>
        <w:tblW w:w="3761" w:type="pct"/>
        <w:jc w:val="center"/>
        <w:tblLook w:val="04A0" w:firstRow="1" w:lastRow="0" w:firstColumn="1" w:lastColumn="0" w:noHBand="0" w:noVBand="1"/>
      </w:tblPr>
      <w:tblGrid>
        <w:gridCol w:w="1361"/>
        <w:gridCol w:w="1357"/>
        <w:gridCol w:w="1356"/>
        <w:gridCol w:w="1356"/>
        <w:gridCol w:w="1352"/>
      </w:tblGrid>
      <w:tr w:rsidR="00F21C35" w:rsidTr="00F21C35">
        <w:trPr>
          <w:trHeight w:val="247"/>
          <w:jc w:val="center"/>
        </w:trPr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1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3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ob 4</w:t>
            </w:r>
          </w:p>
        </w:tc>
      </w:tr>
      <w:tr w:rsidR="00F21C35" w:rsidTr="00F21C35">
        <w:trPr>
          <w:trHeight w:val="247"/>
          <w:jc w:val="center"/>
        </w:trPr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1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</w:tr>
      <w:tr w:rsidR="00F21C35" w:rsidTr="00F21C35">
        <w:trPr>
          <w:trHeight w:val="258"/>
          <w:jc w:val="center"/>
        </w:trPr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2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</w:tr>
      <w:tr w:rsidR="00F21C35" w:rsidTr="00F21C35">
        <w:trPr>
          <w:trHeight w:val="247"/>
          <w:jc w:val="center"/>
        </w:trPr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3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F21C35" w:rsidTr="00F21C35">
        <w:trPr>
          <w:trHeight w:val="258"/>
          <w:jc w:val="center"/>
        </w:trPr>
        <w:tc>
          <w:tcPr>
            <w:tcW w:w="10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chine 4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F21C35" w:rsidRDefault="00F21C35" w:rsidP="00F21C35">
      <w:pPr>
        <w:jc w:val="both"/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ow reduction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95"/>
        <w:gridCol w:w="695"/>
        <w:gridCol w:w="695"/>
        <w:gridCol w:w="695"/>
      </w:tblGrid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4</w:t>
            </w:r>
          </w:p>
        </w:tc>
      </w:tr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2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F21C35" w:rsidTr="00F21C35">
        <w:trPr>
          <w:trHeight w:val="256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F21C35" w:rsidTr="00F21C35">
        <w:trPr>
          <w:trHeight w:val="256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4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F21C35" w:rsidTr="00F21C35">
        <w:trPr>
          <w:trHeight w:val="256"/>
        </w:trPr>
        <w:tc>
          <w:tcPr>
            <w:tcW w:w="34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Column reduction </w:t>
            </w:r>
          </w:p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4</w:t>
            </w:r>
          </w:p>
        </w:tc>
      </w:tr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F21C35" w:rsidTr="00F21C35">
        <w:trPr>
          <w:trHeight w:val="245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2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</w:tr>
      <w:tr w:rsidR="00F21C35" w:rsidTr="00F21C35">
        <w:trPr>
          <w:trHeight w:val="256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3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</w:tr>
      <w:tr w:rsidR="00F21C35" w:rsidTr="00F21C35">
        <w:trPr>
          <w:trHeight w:val="256"/>
        </w:trPr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 4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</w:tbl>
    <w:p w:rsidR="00F21C35" w:rsidRDefault="00F21C35" w:rsidP="00F21C35">
      <w:pPr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ocation</w:t>
      </w:r>
    </w:p>
    <w:tbl>
      <w:tblPr>
        <w:tblStyle w:val="TableGrid"/>
        <w:tblpPr w:leftFromText="180" w:rightFromText="180" w:vertAnchor="text" w:horzAnchor="page" w:tblpX="2472" w:tblpY="242"/>
        <w:tblW w:w="0" w:type="auto"/>
        <w:tblLook w:val="04A0" w:firstRow="1" w:lastRow="0" w:firstColumn="1" w:lastColumn="0" w:noHBand="0" w:noVBand="1"/>
      </w:tblPr>
      <w:tblGrid>
        <w:gridCol w:w="812"/>
        <w:gridCol w:w="812"/>
      </w:tblGrid>
      <w:tr w:rsidR="00F21C35" w:rsidTr="00F21C35">
        <w:trPr>
          <w:trHeight w:val="512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/C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ob</w:t>
            </w:r>
          </w:p>
        </w:tc>
      </w:tr>
      <w:tr w:rsidR="00F21C35" w:rsidTr="00F21C35">
        <w:trPr>
          <w:trHeight w:val="535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1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F21C35" w:rsidTr="00F21C35">
        <w:trPr>
          <w:trHeight w:val="535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F21C35" w:rsidTr="00F21C35">
        <w:trPr>
          <w:trHeight w:val="512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  <w:tr w:rsidR="00F21C35" w:rsidTr="00F21C35">
        <w:trPr>
          <w:trHeight w:val="558"/>
        </w:trPr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</w:tbl>
    <w:p w:rsidR="00F21C35" w:rsidRDefault="00F21C35" w:rsidP="00F21C35">
      <w:pPr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</w:p>
    <w:p w:rsidR="00F21C35" w:rsidRDefault="00F21C35" w:rsidP="00BE6645">
      <w:pPr>
        <w:jc w:val="both"/>
        <w:rPr>
          <w:rFonts w:ascii="Times New Roman" w:hAnsi="Times New Roman" w:cs="Times New Roman"/>
        </w:rPr>
      </w:pPr>
    </w:p>
    <w:p w:rsidR="00F21C35" w:rsidRPr="00F21C35" w:rsidRDefault="00F21C35" w:rsidP="00F21C35">
      <w:pPr>
        <w:rPr>
          <w:rFonts w:ascii="Times New Roman" w:hAnsi="Times New Roman" w:cs="Times New Roman"/>
        </w:rPr>
      </w:pPr>
    </w:p>
    <w:p w:rsidR="00F21C35" w:rsidRPr="00F21C35" w:rsidRDefault="00F21C35" w:rsidP="00F21C35">
      <w:pPr>
        <w:rPr>
          <w:rFonts w:ascii="Times New Roman" w:hAnsi="Times New Roman" w:cs="Times New Roman"/>
        </w:rPr>
      </w:pPr>
    </w:p>
    <w:p w:rsidR="00F21C35" w:rsidRPr="00F21C35" w:rsidRDefault="00F21C35" w:rsidP="00F21C35">
      <w:pPr>
        <w:rPr>
          <w:rFonts w:ascii="Times New Roman" w:hAnsi="Times New Roman" w:cs="Times New Roman"/>
        </w:rPr>
      </w:pPr>
    </w:p>
    <w:p w:rsidR="00F21C35" w:rsidRDefault="00F21C35" w:rsidP="00F21C35">
      <w:pPr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tal profit of </w:t>
      </w:r>
      <w:proofErr w:type="gramStart"/>
      <w:r>
        <w:rPr>
          <w:rFonts w:ascii="Times New Roman" w:hAnsi="Times New Roman" w:cs="Times New Roman"/>
        </w:rPr>
        <w:t>allocation  =</w:t>
      </w:r>
      <w:proofErr w:type="gramEnd"/>
      <w:r>
        <w:rPr>
          <w:rFonts w:ascii="Times New Roman" w:hAnsi="Times New Roman" w:cs="Times New Roman"/>
        </w:rPr>
        <w:t xml:space="preserve">  (15+15+15+15)*100</w:t>
      </w: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= 6000</w:t>
      </w:r>
    </w:p>
    <w:p w:rsidR="00F21C35" w:rsidRDefault="000762A5" w:rsidP="00F21C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 8</w:t>
      </w:r>
      <w:bookmarkStart w:id="0" w:name="_GoBack"/>
      <w:bookmarkEnd w:id="0"/>
      <w:r w:rsidR="00F21C35">
        <w:rPr>
          <w:rFonts w:ascii="Times New Roman" w:hAnsi="Times New Roman" w:cs="Times New Roman"/>
        </w:rPr>
        <w:t xml:space="preserve">) </w:t>
      </w: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  <w:proofErr w:type="gramStart"/>
      <w:r>
        <w:rPr>
          <w:rFonts w:ascii="Times New Roman" w:hAnsi="Times New Roman" w:cs="Times New Roman"/>
        </w:rPr>
        <w:t>Stationed  at</w:t>
      </w:r>
      <w:proofErr w:type="gramEnd"/>
      <w:r>
        <w:rPr>
          <w:rFonts w:ascii="Times New Roman" w:hAnsi="Times New Roman" w:cs="Times New Roman"/>
        </w:rPr>
        <w:t xml:space="preserve"> B                                                                       stationed at 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727"/>
        <w:gridCol w:w="727"/>
        <w:gridCol w:w="728"/>
        <w:gridCol w:w="728"/>
      </w:tblGrid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7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</w:t>
            </w:r>
          </w:p>
        </w:tc>
      </w:tr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75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7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25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5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2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</w:t>
            </w:r>
          </w:p>
        </w:tc>
      </w:tr>
      <w:tr w:rsidR="00F21C35" w:rsidTr="00F21C35">
        <w:trPr>
          <w:trHeight w:val="265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75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5</w:t>
            </w:r>
          </w:p>
        </w:tc>
      </w:tr>
    </w:tbl>
    <w:tbl>
      <w:tblPr>
        <w:tblStyle w:val="TableGrid"/>
        <w:tblpPr w:leftFromText="180" w:rightFromText="180" w:vertAnchor="text" w:horzAnchor="page" w:tblpX="6245" w:tblpY="-1258"/>
        <w:tblW w:w="0" w:type="auto"/>
        <w:tblLook w:val="04A0" w:firstRow="1" w:lastRow="0" w:firstColumn="1" w:lastColumn="0" w:noHBand="0" w:noVBand="1"/>
      </w:tblPr>
      <w:tblGrid>
        <w:gridCol w:w="727"/>
        <w:gridCol w:w="727"/>
        <w:gridCol w:w="727"/>
        <w:gridCol w:w="728"/>
        <w:gridCol w:w="728"/>
      </w:tblGrid>
      <w:tr w:rsidR="00F21C35" w:rsidTr="00F21C35">
        <w:trPr>
          <w:trHeight w:val="254"/>
        </w:trPr>
        <w:tc>
          <w:tcPr>
            <w:tcW w:w="727" w:type="dxa"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5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.75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5</w:t>
            </w:r>
          </w:p>
        </w:tc>
      </w:tr>
      <w:tr w:rsidR="00F21C35" w:rsidTr="00F21C35">
        <w:trPr>
          <w:trHeight w:val="254"/>
        </w:trPr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.75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.75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5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5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75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5</w:t>
            </w:r>
          </w:p>
        </w:tc>
      </w:tr>
      <w:tr w:rsidR="00F21C35" w:rsidTr="00F21C35">
        <w:trPr>
          <w:trHeight w:val="265"/>
        </w:trPr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27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25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5</w:t>
            </w:r>
          </w:p>
        </w:tc>
        <w:tc>
          <w:tcPr>
            <w:tcW w:w="728" w:type="dxa"/>
            <w:hideMark/>
          </w:tcPr>
          <w:p w:rsidR="00F21C35" w:rsidRDefault="00F21C35" w:rsidP="0084180C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</w:p>
        </w:tc>
      </w:tr>
    </w:tbl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 layover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7"/>
        <w:gridCol w:w="805"/>
        <w:gridCol w:w="813"/>
        <w:gridCol w:w="728"/>
        <w:gridCol w:w="728"/>
      </w:tblGrid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8.7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8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</w:tr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7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1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5.7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9.2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7.2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9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4.0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</w:tr>
      <w:tr w:rsidR="00F21C35" w:rsidTr="00F21C35">
        <w:trPr>
          <w:trHeight w:val="265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5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3.7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7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</w:tr>
    </w:tbl>
    <w:p w:rsidR="00F21C35" w:rsidRDefault="00F21C35" w:rsidP="00F21C35">
      <w:pPr>
        <w:jc w:val="both"/>
        <w:rPr>
          <w:rFonts w:ascii="Times New Roman" w:hAnsi="Times New Roman" w:cs="Times New Roman"/>
        </w:rPr>
      </w:pPr>
    </w:p>
    <w:p w:rsidR="00F21C35" w:rsidRDefault="00F21C35" w:rsidP="00F21C3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nimizing using </w:t>
      </w:r>
      <w:proofErr w:type="spellStart"/>
      <w:r>
        <w:rPr>
          <w:rFonts w:ascii="Times New Roman" w:hAnsi="Times New Roman" w:cs="Times New Roman"/>
        </w:rPr>
        <w:t>hungarian</w:t>
      </w:r>
      <w:proofErr w:type="spellEnd"/>
      <w:r>
        <w:rPr>
          <w:rFonts w:ascii="Times New Roman" w:hAnsi="Times New Roman" w:cs="Times New Roman"/>
        </w:rPr>
        <w:t xml:space="preserve"> algorithm</w:t>
      </w:r>
    </w:p>
    <w:tbl>
      <w:tblPr>
        <w:tblStyle w:val="TableGrid"/>
        <w:tblW w:w="0" w:type="auto"/>
        <w:tblInd w:w="4063" w:type="dxa"/>
        <w:tblLook w:val="04A0" w:firstRow="1" w:lastRow="0" w:firstColumn="1" w:lastColumn="0" w:noHBand="0" w:noVBand="1"/>
      </w:tblPr>
      <w:tblGrid>
        <w:gridCol w:w="727"/>
        <w:gridCol w:w="805"/>
        <w:gridCol w:w="813"/>
        <w:gridCol w:w="728"/>
        <w:gridCol w:w="728"/>
      </w:tblGrid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8.7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color w:val="000000" w:themeColor="text1"/>
                <w:vertAlign w:val="subscript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color w:val="000000" w:themeColor="text1"/>
                <w:vertAlign w:val="subscript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vertAlign w:val="subscript"/>
              </w:rPr>
              <w:t>A</w:t>
            </w:r>
          </w:p>
        </w:tc>
      </w:tr>
      <w:tr w:rsidR="00F21C35" w:rsidTr="00F21C35">
        <w:trPr>
          <w:trHeight w:val="25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7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1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highlight w:val="red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5.7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9.2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</w:tr>
      <w:tr w:rsidR="00F21C35" w:rsidTr="00F21C35">
        <w:trPr>
          <w:trHeight w:val="244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7.25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9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4.0</w:t>
            </w:r>
            <w:r>
              <w:rPr>
                <w:rFonts w:ascii="Times New Roman" w:hAnsi="Times New Roman" w:cs="Times New Roman"/>
                <w:vertAlign w:val="subscript"/>
              </w:rPr>
              <w:t>B</w:t>
            </w:r>
          </w:p>
        </w:tc>
      </w:tr>
      <w:tr w:rsidR="00F21C35" w:rsidTr="00F21C35">
        <w:trPr>
          <w:trHeight w:val="265"/>
        </w:trPr>
        <w:tc>
          <w:tcPr>
            <w:tcW w:w="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5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3.7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20.5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  <w:vertAlign w:val="subscript"/>
              </w:rPr>
            </w:pPr>
            <w:r>
              <w:rPr>
                <w:rFonts w:ascii="Times New Roman" w:hAnsi="Times New Roman" w:cs="Times New Roman"/>
              </w:rPr>
              <w:t>17.0</w:t>
            </w:r>
            <w:r>
              <w:rPr>
                <w:rFonts w:ascii="Times New Roman" w:hAnsi="Times New Roman" w:cs="Times New Roman"/>
                <w:vertAlign w:val="subscript"/>
              </w:rPr>
              <w:t>A</w:t>
            </w:r>
          </w:p>
        </w:tc>
      </w:tr>
    </w:tbl>
    <w:p w:rsidR="00F21C35" w:rsidRDefault="00F21C35" w:rsidP="00F21C35">
      <w:pPr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6"/>
        <w:gridCol w:w="2026"/>
        <w:gridCol w:w="2026"/>
      </w:tblGrid>
      <w:tr w:rsidR="00F21C35" w:rsidTr="00F21C35">
        <w:trPr>
          <w:trHeight w:val="249"/>
        </w:trPr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Flight 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tion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yover time</w:t>
            </w:r>
          </w:p>
        </w:tc>
      </w:tr>
      <w:tr w:rsidR="00F21C35" w:rsidTr="00F21C35">
        <w:trPr>
          <w:trHeight w:val="260"/>
        </w:trPr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:40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00</w:t>
            </w:r>
          </w:p>
        </w:tc>
      </w:tr>
      <w:tr w:rsidR="00F21C35" w:rsidTr="00F21C35">
        <w:trPr>
          <w:trHeight w:val="260"/>
        </w:trPr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:30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75</w:t>
            </w:r>
          </w:p>
        </w:tc>
      </w:tr>
      <w:tr w:rsidR="00F21C35" w:rsidTr="00F21C35">
        <w:trPr>
          <w:trHeight w:val="260"/>
        </w:trPr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:10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0</w:t>
            </w:r>
          </w:p>
        </w:tc>
      </w:tr>
      <w:tr w:rsidR="00F21C35" w:rsidTr="00F21C35">
        <w:trPr>
          <w:trHeight w:val="271"/>
        </w:trPr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:20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1C35" w:rsidRDefault="00F21C35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75</w:t>
            </w:r>
          </w:p>
        </w:tc>
      </w:tr>
    </w:tbl>
    <w:p w:rsidR="00F21C35" w:rsidRDefault="00F21C35" w:rsidP="00F21C35">
      <w:pPr>
        <w:rPr>
          <w:rFonts w:ascii="Times New Roman" w:hAnsi="Times New Roman" w:cs="Times New Roman"/>
        </w:rPr>
      </w:pPr>
    </w:p>
    <w:p w:rsidR="00F21C35" w:rsidRPr="00F21C35" w:rsidRDefault="00F21C35" w:rsidP="00F21C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layover time = 21.50</w:t>
      </w:r>
    </w:p>
    <w:sectPr w:rsidR="00F21C35" w:rsidRPr="00F21C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DQ1Nzc1MzQ3tDRX0lEKTi0uzszPAykwrgUA7ywTmSwAAAA="/>
  </w:docVars>
  <w:rsids>
    <w:rsidRoot w:val="00090926"/>
    <w:rsid w:val="0003410E"/>
    <w:rsid w:val="000762A5"/>
    <w:rsid w:val="00090926"/>
    <w:rsid w:val="000A0F0F"/>
    <w:rsid w:val="00133959"/>
    <w:rsid w:val="00160037"/>
    <w:rsid w:val="00172D4B"/>
    <w:rsid w:val="001911CA"/>
    <w:rsid w:val="002A1F82"/>
    <w:rsid w:val="003425B2"/>
    <w:rsid w:val="0047686B"/>
    <w:rsid w:val="004D5808"/>
    <w:rsid w:val="0050415F"/>
    <w:rsid w:val="005B11EA"/>
    <w:rsid w:val="005E0CF5"/>
    <w:rsid w:val="005F61CE"/>
    <w:rsid w:val="00716F06"/>
    <w:rsid w:val="00793094"/>
    <w:rsid w:val="00864742"/>
    <w:rsid w:val="008B3CAD"/>
    <w:rsid w:val="008C6352"/>
    <w:rsid w:val="00902073"/>
    <w:rsid w:val="00967996"/>
    <w:rsid w:val="009C1AAF"/>
    <w:rsid w:val="009F59CA"/>
    <w:rsid w:val="00AD5270"/>
    <w:rsid w:val="00BA367C"/>
    <w:rsid w:val="00BE6645"/>
    <w:rsid w:val="00C34DD3"/>
    <w:rsid w:val="00EE27A3"/>
    <w:rsid w:val="00F21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EE44A"/>
  <w15:docId w15:val="{DB4DC8F7-E942-4DCB-BD24-3C88B0EA8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09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0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09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3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0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0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69EADDDBD484B863A60F2E5733801" ma:contentTypeVersion="4" ma:contentTypeDescription="Create a new document." ma:contentTypeScope="" ma:versionID="fb1b9f226633391dbbe0ce68da0b634a">
  <xsd:schema xmlns:xsd="http://www.w3.org/2001/XMLSchema" xmlns:xs="http://www.w3.org/2001/XMLSchema" xmlns:p="http://schemas.microsoft.com/office/2006/metadata/properties" xmlns:ns2="2e8e5380-ca36-4b76-8bc0-8eb75d3a87c3" xmlns:ns3="44a0519c-fffe-4884-bccc-bbf82f426812" targetNamespace="http://schemas.microsoft.com/office/2006/metadata/properties" ma:root="true" ma:fieldsID="6d0042c498f27d2ecc520b91dea4224d" ns2:_="" ns3:_="">
    <xsd:import namespace="2e8e5380-ca36-4b76-8bc0-8eb75d3a87c3"/>
    <xsd:import namespace="44a0519c-fffe-4884-bccc-bbf82f42681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8e5380-ca36-4b76-8bc0-8eb75d3a87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a0519c-fffe-4884-bccc-bbf82f4268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6DD38D-012B-4052-974D-2B05CBA52E74}"/>
</file>

<file path=customXml/itemProps2.xml><?xml version="1.0" encoding="utf-8"?>
<ds:datastoreItem xmlns:ds="http://schemas.openxmlformats.org/officeDocument/2006/customXml" ds:itemID="{D9F74645-F2E8-4C48-88FC-6A3C1A249AC1}"/>
</file>

<file path=customXml/itemProps3.xml><?xml version="1.0" encoding="utf-8"?>
<ds:datastoreItem xmlns:ds="http://schemas.openxmlformats.org/officeDocument/2006/customXml" ds:itemID="{5ADC9447-C8E0-4161-9907-F7B91A42738A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S</dc:creator>
  <cp:lastModifiedBy>Goutam Sen</cp:lastModifiedBy>
  <cp:revision>2</cp:revision>
  <cp:lastPrinted>2016-11-14T07:40:00Z</cp:lastPrinted>
  <dcterms:created xsi:type="dcterms:W3CDTF">2020-11-19T03:31:00Z</dcterms:created>
  <dcterms:modified xsi:type="dcterms:W3CDTF">2020-11-1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69EADDDBD484B863A60F2E5733801</vt:lpwstr>
  </property>
</Properties>
</file>